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2976"/>
        <w:gridCol w:w="3261"/>
        <w:gridCol w:w="3969"/>
        <w:gridCol w:w="3827"/>
      </w:tblGrid>
      <w:tr w:rsidR="00D80AD6" w:rsidRPr="00A52870" w:rsidTr="006405B9">
        <w:tc>
          <w:tcPr>
            <w:tcW w:w="14567" w:type="dxa"/>
            <w:gridSpan w:val="5"/>
          </w:tcPr>
          <w:p w:rsidR="00D80AD6" w:rsidRDefault="00D80AD6" w:rsidP="008F5EAF">
            <w:pPr>
              <w:jc w:val="center"/>
              <w:rPr>
                <w:b/>
                <w:sz w:val="32"/>
                <w:szCs w:val="32"/>
                <w:lang w:val="uk-UA"/>
              </w:rPr>
            </w:pPr>
            <w:r>
              <w:rPr>
                <w:b/>
                <w:sz w:val="32"/>
                <w:szCs w:val="32"/>
                <w:lang w:val="uk-UA"/>
              </w:rPr>
              <w:t xml:space="preserve">Засоби проведення занять для студентів </w:t>
            </w:r>
            <w:r w:rsidR="001D777F">
              <w:rPr>
                <w:b/>
                <w:sz w:val="32"/>
                <w:szCs w:val="32"/>
                <w:lang w:val="uk-UA"/>
              </w:rPr>
              <w:t>41-Т на І</w:t>
            </w:r>
            <w:r w:rsidR="00A63908">
              <w:rPr>
                <w:b/>
                <w:sz w:val="32"/>
                <w:szCs w:val="32"/>
                <w:lang w:val="uk-UA"/>
              </w:rPr>
              <w:t>І</w:t>
            </w:r>
            <w:r w:rsidR="001D777F">
              <w:rPr>
                <w:b/>
                <w:sz w:val="32"/>
                <w:szCs w:val="32"/>
                <w:lang w:val="uk-UA"/>
              </w:rPr>
              <w:t xml:space="preserve"> семестр 2025-2026</w:t>
            </w:r>
            <w:r>
              <w:rPr>
                <w:b/>
                <w:sz w:val="32"/>
                <w:szCs w:val="32"/>
                <w:lang w:val="uk-UA"/>
              </w:rPr>
              <w:t xml:space="preserve"> навчальний рік</w:t>
            </w:r>
          </w:p>
          <w:p w:rsidR="00D80AD6" w:rsidRDefault="00D80AD6" w:rsidP="008F5EAF">
            <w:pPr>
              <w:jc w:val="center"/>
              <w:rPr>
                <w:b/>
                <w:sz w:val="32"/>
                <w:szCs w:val="32"/>
                <w:lang w:val="uk-UA"/>
              </w:rPr>
            </w:pPr>
          </w:p>
        </w:tc>
      </w:tr>
      <w:tr w:rsidR="006405B9" w:rsidRPr="00A52870" w:rsidTr="006405B9">
        <w:trPr>
          <w:trHeight w:val="608"/>
        </w:trPr>
        <w:tc>
          <w:tcPr>
            <w:tcW w:w="534" w:type="dxa"/>
          </w:tcPr>
          <w:p w:rsidR="00D80AD6" w:rsidRPr="00815ABB" w:rsidRDefault="006405B9" w:rsidP="008F5EAF">
            <w:pPr>
              <w:jc w:val="center"/>
              <w:rPr>
                <w:b/>
                <w:sz w:val="28"/>
                <w:szCs w:val="28"/>
                <w:lang w:val="uk-UA"/>
              </w:rPr>
            </w:pPr>
            <w:r>
              <w:rPr>
                <w:b/>
                <w:sz w:val="28"/>
                <w:szCs w:val="28"/>
                <w:lang w:val="uk-UA"/>
              </w:rPr>
              <w:t>№</w:t>
            </w:r>
          </w:p>
        </w:tc>
        <w:tc>
          <w:tcPr>
            <w:tcW w:w="2976" w:type="dxa"/>
            <w:vAlign w:val="center"/>
          </w:tcPr>
          <w:p w:rsidR="00D80AD6" w:rsidRPr="00815ABB" w:rsidRDefault="00D80AD6" w:rsidP="006405B9">
            <w:pPr>
              <w:jc w:val="center"/>
              <w:rPr>
                <w:b/>
                <w:sz w:val="28"/>
                <w:szCs w:val="28"/>
                <w:lang w:val="uk-UA"/>
              </w:rPr>
            </w:pPr>
            <w:r w:rsidRPr="00815ABB">
              <w:rPr>
                <w:b/>
                <w:sz w:val="28"/>
                <w:szCs w:val="28"/>
                <w:lang w:val="uk-UA"/>
              </w:rPr>
              <w:t>Навчальн</w:t>
            </w:r>
            <w:r w:rsidR="006405B9">
              <w:rPr>
                <w:b/>
                <w:sz w:val="28"/>
                <w:szCs w:val="28"/>
                <w:lang w:val="uk-UA"/>
              </w:rPr>
              <w:t xml:space="preserve">а </w:t>
            </w:r>
            <w:r w:rsidRPr="00815ABB">
              <w:rPr>
                <w:b/>
                <w:sz w:val="28"/>
                <w:szCs w:val="28"/>
                <w:lang w:val="uk-UA"/>
              </w:rPr>
              <w:t>дисципліна</w:t>
            </w:r>
          </w:p>
        </w:tc>
        <w:tc>
          <w:tcPr>
            <w:tcW w:w="3261" w:type="dxa"/>
            <w:vAlign w:val="center"/>
          </w:tcPr>
          <w:p w:rsidR="00D80AD6" w:rsidRPr="00815ABB" w:rsidRDefault="00D80AD6" w:rsidP="004743B6">
            <w:pPr>
              <w:jc w:val="center"/>
              <w:rPr>
                <w:b/>
                <w:sz w:val="28"/>
                <w:szCs w:val="28"/>
                <w:lang w:val="uk-UA"/>
              </w:rPr>
            </w:pPr>
            <w:r>
              <w:rPr>
                <w:b/>
                <w:sz w:val="28"/>
                <w:szCs w:val="28"/>
                <w:lang w:val="uk-UA"/>
              </w:rPr>
              <w:t>ПІБ викладача</w:t>
            </w:r>
          </w:p>
        </w:tc>
        <w:tc>
          <w:tcPr>
            <w:tcW w:w="3969" w:type="dxa"/>
            <w:vAlign w:val="center"/>
          </w:tcPr>
          <w:p w:rsidR="00D80AD6" w:rsidRPr="00815ABB" w:rsidRDefault="00D80AD6" w:rsidP="004743B6">
            <w:pPr>
              <w:ind w:right="450"/>
              <w:jc w:val="center"/>
              <w:rPr>
                <w:b/>
                <w:sz w:val="28"/>
                <w:szCs w:val="28"/>
                <w:lang w:val="uk-UA"/>
              </w:rPr>
            </w:pPr>
            <w:r w:rsidRPr="00815ABB">
              <w:rPr>
                <w:b/>
                <w:sz w:val="28"/>
                <w:szCs w:val="28"/>
                <w:lang w:val="uk-UA"/>
              </w:rPr>
              <w:t>Засоби проведення занять</w:t>
            </w:r>
          </w:p>
          <w:p w:rsidR="00D80AD6" w:rsidRPr="00815ABB" w:rsidRDefault="00D80AD6" w:rsidP="004743B6">
            <w:pPr>
              <w:jc w:val="center"/>
              <w:rPr>
                <w:b/>
                <w:sz w:val="28"/>
                <w:szCs w:val="28"/>
                <w:lang w:val="uk-UA"/>
              </w:rPr>
            </w:pPr>
          </w:p>
        </w:tc>
        <w:tc>
          <w:tcPr>
            <w:tcW w:w="3827" w:type="dxa"/>
            <w:vAlign w:val="center"/>
          </w:tcPr>
          <w:p w:rsidR="00D80AD6" w:rsidRPr="001D777F" w:rsidRDefault="00D80AD6" w:rsidP="004743B6">
            <w:pPr>
              <w:ind w:right="45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  <w:lang w:val="uk-UA"/>
              </w:rPr>
              <w:t xml:space="preserve">Код доступу в </w:t>
            </w:r>
            <w:r>
              <w:rPr>
                <w:b/>
                <w:sz w:val="28"/>
                <w:szCs w:val="28"/>
                <w:lang w:val="fr-FR"/>
              </w:rPr>
              <w:t>Goog</w:t>
            </w:r>
            <w:r w:rsidR="00271E6C">
              <w:rPr>
                <w:b/>
                <w:sz w:val="28"/>
                <w:szCs w:val="28"/>
                <w:lang w:val="fr-FR"/>
              </w:rPr>
              <w:t>l</w:t>
            </w:r>
            <w:r w:rsidRPr="001D777F">
              <w:rPr>
                <w:b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  <w:lang w:val="fr-FR"/>
              </w:rPr>
              <w:t>Classroom</w:t>
            </w:r>
          </w:p>
        </w:tc>
      </w:tr>
      <w:tr w:rsidR="00AB710D" w:rsidRPr="004743B6" w:rsidTr="006405B9">
        <w:trPr>
          <w:trHeight w:val="481"/>
        </w:trPr>
        <w:tc>
          <w:tcPr>
            <w:tcW w:w="534" w:type="dxa"/>
          </w:tcPr>
          <w:p w:rsidR="00AB710D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1</w:t>
            </w:r>
          </w:p>
        </w:tc>
        <w:tc>
          <w:tcPr>
            <w:tcW w:w="2976" w:type="dxa"/>
          </w:tcPr>
          <w:p w:rsidR="00AB710D" w:rsidRPr="001531B2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r w:rsidRPr="001531B2">
              <w:rPr>
                <w:sz w:val="28"/>
                <w:szCs w:val="28"/>
                <w:lang w:val="uk-UA"/>
              </w:rPr>
              <w:t>Електропостачання залізниць</w:t>
            </w:r>
          </w:p>
        </w:tc>
        <w:tc>
          <w:tcPr>
            <w:tcW w:w="3261" w:type="dxa"/>
          </w:tcPr>
          <w:p w:rsidR="00AB710D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Жебко</w:t>
            </w:r>
            <w:proofErr w:type="spellEnd"/>
            <w:r>
              <w:rPr>
                <w:sz w:val="28"/>
                <w:szCs w:val="28"/>
                <w:lang w:val="uk-UA"/>
              </w:rPr>
              <w:t xml:space="preserve">  Володимир  Олексійович</w:t>
            </w:r>
          </w:p>
        </w:tc>
        <w:tc>
          <w:tcPr>
            <w:tcW w:w="3969" w:type="dxa"/>
          </w:tcPr>
          <w:p w:rsidR="00AB710D" w:rsidRPr="00513BF8" w:rsidRDefault="00FA3F7A" w:rsidP="00B4421C">
            <w:pPr>
              <w:pStyle w:val="a5"/>
              <w:snapToGrid w:val="0"/>
              <w:spacing w:after="0"/>
              <w:rPr>
                <w:color w:val="222222"/>
                <w:shd w:val="clear" w:color="auto" w:fill="FFFFFF"/>
              </w:rPr>
            </w:pPr>
            <w:proofErr w:type="spellStart"/>
            <w:r w:rsidRPr="00F024D1">
              <w:rPr>
                <w:sz w:val="28"/>
                <w:szCs w:val="28"/>
              </w:rPr>
              <w:t>Заняття</w:t>
            </w:r>
            <w:proofErr w:type="spellEnd"/>
            <w:r w:rsidRPr="00F024D1">
              <w:rPr>
                <w:sz w:val="28"/>
                <w:szCs w:val="28"/>
              </w:rPr>
              <w:t xml:space="preserve"> </w:t>
            </w:r>
            <w:proofErr w:type="spellStart"/>
            <w:r w:rsidRPr="00F024D1">
              <w:rPr>
                <w:sz w:val="28"/>
                <w:szCs w:val="28"/>
              </w:rPr>
              <w:t>проводитимуться</w:t>
            </w:r>
            <w:proofErr w:type="spellEnd"/>
            <w:r w:rsidRPr="00F024D1">
              <w:rPr>
                <w:sz w:val="28"/>
                <w:szCs w:val="28"/>
              </w:rPr>
              <w:t xml:space="preserve"> на </w:t>
            </w:r>
            <w:proofErr w:type="spellStart"/>
            <w:r w:rsidRPr="00F024D1">
              <w:rPr>
                <w:sz w:val="28"/>
                <w:szCs w:val="28"/>
              </w:rPr>
              <w:t>платформі</w:t>
            </w:r>
            <w:proofErr w:type="spellEnd"/>
            <w:r w:rsidRPr="00F024D1">
              <w:rPr>
                <w:sz w:val="28"/>
                <w:szCs w:val="28"/>
              </w:rPr>
              <w:t xml:space="preserve"> </w:t>
            </w:r>
            <w:proofErr w:type="spellStart"/>
            <w:r w:rsidRPr="00FA3F7A">
              <w:rPr>
                <w:sz w:val="28"/>
                <w:szCs w:val="28"/>
              </w:rPr>
              <w:t>Zoom</w:t>
            </w:r>
            <w:proofErr w:type="spellEnd"/>
            <w:r>
              <w:rPr>
                <w:rStyle w:val="a4"/>
                <w:color w:val="1155CC"/>
                <w:shd w:val="clear" w:color="auto" w:fill="FFFFFF"/>
              </w:rPr>
              <w:t xml:space="preserve"> </w:t>
            </w:r>
            <w:hyperlink r:id="rId4" w:tgtFrame="_blank" w:history="1">
              <w:r w:rsidR="00395B53" w:rsidRPr="00513BF8">
                <w:rPr>
                  <w:rStyle w:val="a4"/>
                  <w:color w:val="1155CC"/>
                  <w:shd w:val="clear" w:color="auto" w:fill="FFFFFF"/>
                </w:rPr>
                <w:t>https://us05web.zoom.us/j/6030660645?pwd=K2RZL0ZpK0VicFBxNUhraG0wTTE1QT09</w:t>
              </w:r>
            </w:hyperlink>
            <w:r w:rsidR="00395B53" w:rsidRPr="00513BF8">
              <w:rPr>
                <w:color w:val="222222"/>
                <w:shd w:val="clear" w:color="auto" w:fill="FFFFFF"/>
              </w:rPr>
              <w:t> </w:t>
            </w:r>
          </w:p>
          <w:p w:rsidR="00B4421C" w:rsidRPr="00AC03DD" w:rsidRDefault="00B4421C" w:rsidP="00B4421C">
            <w:pPr>
              <w:rPr>
                <w:sz w:val="28"/>
                <w:szCs w:val="28"/>
                <w:lang w:val="uk-UA"/>
              </w:rPr>
            </w:pPr>
          </w:p>
          <w:p w:rsidR="00B4421C" w:rsidRPr="00B4421C" w:rsidRDefault="00B4421C" w:rsidP="00B4421C">
            <w:pPr>
              <w:pStyle w:val="a5"/>
              <w:snapToGrid w:val="0"/>
              <w:spacing w:after="0"/>
              <w:rPr>
                <w:rStyle w:val="a4"/>
                <w:sz w:val="28"/>
                <w:szCs w:val="28"/>
                <w:lang w:val="en-US"/>
              </w:rPr>
            </w:pPr>
            <w:r w:rsidRPr="00AC03D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 xml:space="preserve">Телефон  </w:t>
            </w:r>
            <w:r>
              <w:rPr>
                <w:sz w:val="28"/>
                <w:szCs w:val="28"/>
                <w:lang w:val="uk-UA"/>
              </w:rPr>
              <w:t>06</w:t>
            </w:r>
            <w:r>
              <w:rPr>
                <w:sz w:val="28"/>
                <w:szCs w:val="28"/>
                <w:lang w:val="en-US"/>
              </w:rPr>
              <w:t>73759295</w:t>
            </w:r>
          </w:p>
        </w:tc>
        <w:tc>
          <w:tcPr>
            <w:tcW w:w="3827" w:type="dxa"/>
          </w:tcPr>
          <w:p w:rsidR="00AB710D" w:rsidRPr="00513BF8" w:rsidRDefault="001F52B3" w:rsidP="00AB710D">
            <w:pPr>
              <w:pStyle w:val="a5"/>
              <w:snapToGrid w:val="0"/>
              <w:spacing w:after="0"/>
              <w:rPr>
                <w:rStyle w:val="a4"/>
                <w:sz w:val="28"/>
                <w:szCs w:val="28"/>
                <w:lang w:val="uk-UA"/>
              </w:rPr>
            </w:pPr>
            <w:proofErr w:type="spellStart"/>
            <w:r w:rsidRPr="00F024D1">
              <w:rPr>
                <w:sz w:val="28"/>
                <w:szCs w:val="28"/>
              </w:rPr>
              <w:t>Посилання</w:t>
            </w:r>
            <w:proofErr w:type="spellEnd"/>
            <w:r w:rsidRPr="00F024D1">
              <w:rPr>
                <w:sz w:val="28"/>
                <w:szCs w:val="28"/>
              </w:rPr>
              <w:t xml:space="preserve"> в </w:t>
            </w:r>
            <w:r w:rsidRPr="009E725D">
              <w:rPr>
                <w:sz w:val="28"/>
                <w:szCs w:val="28"/>
                <w:lang w:val="en-US" w:eastAsia="ru-RU"/>
              </w:rPr>
              <w:t>Google</w:t>
            </w:r>
            <w:r w:rsidRPr="00584489">
              <w:rPr>
                <w:sz w:val="28"/>
                <w:szCs w:val="28"/>
                <w:lang w:eastAsia="ru-RU"/>
              </w:rPr>
              <w:t xml:space="preserve"> </w:t>
            </w:r>
            <w:r w:rsidRPr="009E725D">
              <w:rPr>
                <w:sz w:val="28"/>
                <w:szCs w:val="28"/>
                <w:lang w:val="en-US" w:eastAsia="ru-RU"/>
              </w:rPr>
              <w:t>classroom</w:t>
            </w:r>
            <w:r>
              <w:rPr>
                <w:sz w:val="28"/>
                <w:szCs w:val="28"/>
                <w:lang w:eastAsia="ru-RU"/>
              </w:rPr>
              <w:t>:</w:t>
            </w:r>
            <w:r>
              <w:rPr>
                <w:rStyle w:val="a4"/>
                <w:color w:val="1155CC"/>
                <w:shd w:val="clear" w:color="auto" w:fill="FFFFFF"/>
              </w:rPr>
              <w:t xml:space="preserve"> </w:t>
            </w:r>
            <w:hyperlink r:id="rId5" w:tgtFrame="_blank" w:history="1">
              <w:r w:rsidR="00B4421C" w:rsidRPr="00513BF8">
                <w:rPr>
                  <w:rStyle w:val="a4"/>
                  <w:color w:val="1155CC"/>
                  <w:shd w:val="clear" w:color="auto" w:fill="FFFFFF"/>
                </w:rPr>
                <w:t>https://classroom.google.com/c/ODI4Mzc3Njk2NjMz?cjc=rvwptewm</w:t>
              </w:r>
            </w:hyperlink>
          </w:p>
        </w:tc>
      </w:tr>
      <w:tr w:rsidR="00AB710D" w:rsidRPr="004743B6" w:rsidTr="006405B9">
        <w:trPr>
          <w:trHeight w:val="481"/>
        </w:trPr>
        <w:tc>
          <w:tcPr>
            <w:tcW w:w="534" w:type="dxa"/>
          </w:tcPr>
          <w:p w:rsidR="00AB710D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2</w:t>
            </w:r>
          </w:p>
        </w:tc>
        <w:tc>
          <w:tcPr>
            <w:tcW w:w="2976" w:type="dxa"/>
          </w:tcPr>
          <w:p w:rsidR="00AB710D" w:rsidRPr="001531B2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r w:rsidRPr="001531B2">
              <w:rPr>
                <w:sz w:val="28"/>
                <w:szCs w:val="28"/>
                <w:lang w:val="uk-UA"/>
              </w:rPr>
              <w:t>Автоматичні гальма рухомого складу</w:t>
            </w:r>
          </w:p>
        </w:tc>
        <w:tc>
          <w:tcPr>
            <w:tcW w:w="3261" w:type="dxa"/>
          </w:tcPr>
          <w:p w:rsidR="00AB710D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Грановський Андрій Сергійович</w:t>
            </w:r>
          </w:p>
        </w:tc>
        <w:tc>
          <w:tcPr>
            <w:tcW w:w="3969" w:type="dxa"/>
          </w:tcPr>
          <w:p w:rsidR="00AB710D" w:rsidRPr="00513BF8" w:rsidRDefault="00FA3F7A" w:rsidP="00AB710D">
            <w:pPr>
              <w:pStyle w:val="a5"/>
              <w:snapToGrid w:val="0"/>
              <w:spacing w:after="0"/>
              <w:rPr>
                <w:lang w:val="uk-UA"/>
              </w:rPr>
            </w:pPr>
            <w:proofErr w:type="spellStart"/>
            <w:r w:rsidRPr="00F024D1">
              <w:rPr>
                <w:sz w:val="28"/>
                <w:szCs w:val="28"/>
              </w:rPr>
              <w:t>Заняття</w:t>
            </w:r>
            <w:proofErr w:type="spellEnd"/>
            <w:r w:rsidRPr="00F024D1">
              <w:rPr>
                <w:sz w:val="28"/>
                <w:szCs w:val="28"/>
              </w:rPr>
              <w:t xml:space="preserve"> </w:t>
            </w:r>
            <w:proofErr w:type="spellStart"/>
            <w:r w:rsidRPr="00F024D1">
              <w:rPr>
                <w:sz w:val="28"/>
                <w:szCs w:val="28"/>
              </w:rPr>
              <w:t>проводитимуться</w:t>
            </w:r>
            <w:proofErr w:type="spellEnd"/>
            <w:r w:rsidRPr="00F024D1">
              <w:rPr>
                <w:sz w:val="28"/>
                <w:szCs w:val="28"/>
              </w:rPr>
              <w:t xml:space="preserve"> на </w:t>
            </w:r>
            <w:proofErr w:type="spellStart"/>
            <w:r w:rsidRPr="00F024D1">
              <w:rPr>
                <w:sz w:val="28"/>
                <w:szCs w:val="28"/>
              </w:rPr>
              <w:t>платформі</w:t>
            </w:r>
            <w:proofErr w:type="spellEnd"/>
            <w:r w:rsidRPr="00F024D1">
              <w:rPr>
                <w:sz w:val="28"/>
                <w:szCs w:val="28"/>
              </w:rPr>
              <w:t xml:space="preserve"> </w:t>
            </w:r>
            <w:proofErr w:type="spellStart"/>
            <w:r w:rsidRPr="00FA3F7A">
              <w:rPr>
                <w:sz w:val="28"/>
                <w:szCs w:val="28"/>
              </w:rPr>
              <w:t>Zoom</w:t>
            </w:r>
            <w:proofErr w:type="spellEnd"/>
            <w:r>
              <w:rPr>
                <w:rStyle w:val="a4"/>
                <w:lang w:val="uk-UA"/>
              </w:rPr>
              <w:t xml:space="preserve"> </w:t>
            </w:r>
            <w:hyperlink r:id="rId6" w:history="1">
              <w:r w:rsidR="00AB710D" w:rsidRPr="00513BF8">
                <w:rPr>
                  <w:rStyle w:val="a4"/>
                  <w:lang w:val="uk-UA"/>
                </w:rPr>
                <w:t>https://us05web.zoom.us/j/82286105344?pwd=SsPVazCzh59nU9oGxxhTBSUUKhVytj.1</w:t>
              </w:r>
            </w:hyperlink>
          </w:p>
          <w:p w:rsidR="00AB710D" w:rsidRPr="00AC03DD" w:rsidRDefault="00AB710D" w:rsidP="00AB710D">
            <w:pPr>
              <w:rPr>
                <w:color w:val="365F91" w:themeColor="accent1" w:themeShade="BF"/>
                <w:sz w:val="28"/>
                <w:szCs w:val="28"/>
                <w:shd w:val="clear" w:color="auto" w:fill="FFFFFF"/>
                <w:lang w:val="uk-UA"/>
              </w:rPr>
            </w:pPr>
          </w:p>
          <w:p w:rsidR="00AB710D" w:rsidRPr="00AC03DD" w:rsidRDefault="00AB710D" w:rsidP="00AB710D">
            <w:pPr>
              <w:rPr>
                <w:sz w:val="28"/>
                <w:szCs w:val="28"/>
                <w:lang w:val="uk-UA"/>
              </w:rPr>
            </w:pPr>
            <w:r w:rsidRPr="00AC03D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>Електронна адреса</w:t>
            </w:r>
            <w:r w:rsidRPr="00AC03DD">
              <w:rPr>
                <w:color w:val="222222"/>
                <w:sz w:val="28"/>
                <w:szCs w:val="28"/>
                <w:shd w:val="clear" w:color="auto" w:fill="FFFFFF"/>
              </w:rPr>
              <w:t> </w:t>
            </w:r>
            <w:r w:rsidRPr="00AC03DD">
              <w:rPr>
                <w:sz w:val="28"/>
                <w:szCs w:val="28"/>
                <w:lang w:val="uk-UA"/>
              </w:rPr>
              <w:t xml:space="preserve"> </w:t>
            </w:r>
            <w:hyperlink r:id="rId7" w:history="1">
              <w:r w:rsidRPr="00AC03DD">
                <w:rPr>
                  <w:rStyle w:val="a4"/>
                  <w:sz w:val="28"/>
                  <w:szCs w:val="28"/>
                  <w:lang w:val="uk-UA"/>
                </w:rPr>
                <w:t>grajandrej2@gmail.com</w:t>
              </w:r>
            </w:hyperlink>
            <w:bookmarkStart w:id="0" w:name="_GoBack"/>
            <w:bookmarkEnd w:id="0"/>
          </w:p>
          <w:p w:rsidR="00AB710D" w:rsidRPr="004743B6" w:rsidRDefault="00AB710D" w:rsidP="00AB710D">
            <w:pPr>
              <w:rPr>
                <w:b/>
                <w:sz w:val="28"/>
                <w:szCs w:val="28"/>
                <w:lang w:val="uk-UA"/>
              </w:rPr>
            </w:pPr>
            <w:r w:rsidRPr="00AC03D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 xml:space="preserve">Телефон  </w:t>
            </w:r>
            <w:r w:rsidRPr="00AC03DD">
              <w:rPr>
                <w:sz w:val="28"/>
                <w:szCs w:val="28"/>
                <w:lang w:val="uk-UA"/>
              </w:rPr>
              <w:t>0668376572</w:t>
            </w:r>
          </w:p>
        </w:tc>
        <w:tc>
          <w:tcPr>
            <w:tcW w:w="3827" w:type="dxa"/>
          </w:tcPr>
          <w:p w:rsidR="00AB710D" w:rsidRPr="00513BF8" w:rsidRDefault="001F52B3" w:rsidP="00AB710D">
            <w:pPr>
              <w:pStyle w:val="a5"/>
              <w:snapToGrid w:val="0"/>
              <w:spacing w:after="0"/>
              <w:rPr>
                <w:lang w:val="uk-UA"/>
              </w:rPr>
            </w:pPr>
            <w:proofErr w:type="spellStart"/>
            <w:r w:rsidRPr="00F024D1">
              <w:rPr>
                <w:sz w:val="28"/>
                <w:szCs w:val="28"/>
              </w:rPr>
              <w:t>Посилання</w:t>
            </w:r>
            <w:proofErr w:type="spellEnd"/>
            <w:r w:rsidRPr="00F024D1">
              <w:rPr>
                <w:sz w:val="28"/>
                <w:szCs w:val="28"/>
              </w:rPr>
              <w:t xml:space="preserve"> в </w:t>
            </w:r>
            <w:r w:rsidRPr="009E725D">
              <w:rPr>
                <w:sz w:val="28"/>
                <w:szCs w:val="28"/>
                <w:lang w:val="en-US" w:eastAsia="ru-RU"/>
              </w:rPr>
              <w:t>Google</w:t>
            </w:r>
            <w:r w:rsidRPr="00584489">
              <w:rPr>
                <w:sz w:val="28"/>
                <w:szCs w:val="28"/>
                <w:lang w:eastAsia="ru-RU"/>
              </w:rPr>
              <w:t xml:space="preserve"> </w:t>
            </w:r>
            <w:r w:rsidRPr="009E725D">
              <w:rPr>
                <w:sz w:val="28"/>
                <w:szCs w:val="28"/>
                <w:lang w:val="en-US" w:eastAsia="ru-RU"/>
              </w:rPr>
              <w:t>classroom</w:t>
            </w:r>
            <w:r>
              <w:rPr>
                <w:sz w:val="28"/>
                <w:szCs w:val="28"/>
                <w:lang w:eastAsia="ru-RU"/>
              </w:rPr>
              <w:t>:</w:t>
            </w:r>
            <w:r>
              <w:rPr>
                <w:rStyle w:val="a4"/>
                <w:lang w:val="uk-UA"/>
              </w:rPr>
              <w:t xml:space="preserve"> </w:t>
            </w:r>
            <w:hyperlink r:id="rId8" w:history="1">
              <w:r w:rsidR="00AB710D" w:rsidRPr="00513BF8">
                <w:rPr>
                  <w:rStyle w:val="a4"/>
                  <w:lang w:val="uk-UA"/>
                </w:rPr>
                <w:t>https://classroom.google.com/c/ODEwNjQzMDkwNTA4?cjc=ygg3m777</w:t>
              </w:r>
            </w:hyperlink>
          </w:p>
          <w:p w:rsidR="00AB710D" w:rsidRPr="00AC03DD" w:rsidRDefault="00AB710D" w:rsidP="00AB710D">
            <w:pPr>
              <w:pStyle w:val="a5"/>
              <w:snapToGrid w:val="0"/>
              <w:spacing w:after="0"/>
              <w:rPr>
                <w:lang w:val="uk-UA"/>
              </w:rPr>
            </w:pPr>
          </w:p>
          <w:p w:rsidR="00AB710D" w:rsidRPr="00BE680D" w:rsidRDefault="001F52B3" w:rsidP="00AB710D">
            <w:pPr>
              <w:rPr>
                <w:sz w:val="28"/>
                <w:szCs w:val="28"/>
                <w:lang w:val="uk-UA"/>
              </w:rPr>
            </w:pPr>
            <w:r w:rsidRPr="00D8795B">
              <w:rPr>
                <w:b/>
                <w:sz w:val="28"/>
                <w:szCs w:val="28"/>
                <w:lang w:val="uk-UA"/>
              </w:rPr>
              <w:t>Код доступу</w:t>
            </w:r>
            <w:r w:rsidRPr="00D8795B">
              <w:rPr>
                <w:sz w:val="28"/>
                <w:szCs w:val="28"/>
                <w:lang w:val="uk-UA"/>
              </w:rPr>
              <w:t xml:space="preserve"> </w:t>
            </w:r>
            <w:r w:rsidRPr="00F024D1">
              <w:rPr>
                <w:sz w:val="28"/>
                <w:szCs w:val="28"/>
              </w:rPr>
              <w:t xml:space="preserve">в </w:t>
            </w:r>
            <w:r w:rsidRPr="009E725D">
              <w:rPr>
                <w:sz w:val="28"/>
                <w:szCs w:val="28"/>
                <w:lang w:val="en-US"/>
              </w:rPr>
              <w:t>Google classroom</w:t>
            </w:r>
            <w:r>
              <w:rPr>
                <w:sz w:val="28"/>
                <w:szCs w:val="28"/>
              </w:rPr>
              <w:t xml:space="preserve">:  </w:t>
            </w:r>
            <w:r w:rsidRPr="008D7E8C">
              <w:rPr>
                <w:sz w:val="28"/>
                <w:szCs w:val="28"/>
                <w:lang w:val="en-US"/>
              </w:rPr>
              <w:t xml:space="preserve"> </w:t>
            </w:r>
            <w:r>
              <w:rPr>
                <w:sz w:val="28"/>
                <w:szCs w:val="28"/>
              </w:rPr>
              <w:t xml:space="preserve">  </w:t>
            </w:r>
            <w:r w:rsidR="00AB710D" w:rsidRPr="00D8795B">
              <w:rPr>
                <w:sz w:val="28"/>
                <w:szCs w:val="28"/>
                <w:lang w:val="uk-UA"/>
              </w:rPr>
              <w:t xml:space="preserve"> eWx04r</w:t>
            </w:r>
          </w:p>
          <w:p w:rsidR="00AB710D" w:rsidRPr="004743B6" w:rsidRDefault="00AB710D" w:rsidP="00AB710D">
            <w:pPr>
              <w:rPr>
                <w:b/>
                <w:sz w:val="28"/>
                <w:szCs w:val="28"/>
                <w:lang w:val="uk-UA"/>
              </w:rPr>
            </w:pPr>
          </w:p>
        </w:tc>
      </w:tr>
      <w:tr w:rsidR="00AB710D" w:rsidRPr="004743B6" w:rsidTr="00DE6857">
        <w:trPr>
          <w:trHeight w:val="481"/>
        </w:trPr>
        <w:tc>
          <w:tcPr>
            <w:tcW w:w="534" w:type="dxa"/>
          </w:tcPr>
          <w:p w:rsidR="00AB710D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2976" w:type="dxa"/>
          </w:tcPr>
          <w:p w:rsidR="00AB710D" w:rsidRPr="001531B2" w:rsidRDefault="00AB710D" w:rsidP="00AB710D">
            <w:pPr>
              <w:rPr>
                <w:sz w:val="28"/>
                <w:szCs w:val="28"/>
                <w:lang w:val="uk-UA"/>
              </w:rPr>
            </w:pPr>
            <w:proofErr w:type="spellStart"/>
            <w:r w:rsidRPr="001531B2">
              <w:rPr>
                <w:sz w:val="28"/>
                <w:szCs w:val="28"/>
              </w:rPr>
              <w:t>Основи</w:t>
            </w:r>
            <w:proofErr w:type="spellEnd"/>
            <w:r w:rsidRPr="001531B2">
              <w:rPr>
                <w:sz w:val="28"/>
                <w:szCs w:val="28"/>
              </w:rPr>
              <w:t xml:space="preserve"> </w:t>
            </w:r>
            <w:proofErr w:type="spellStart"/>
            <w:r w:rsidRPr="001531B2">
              <w:rPr>
                <w:sz w:val="28"/>
                <w:szCs w:val="28"/>
              </w:rPr>
              <w:t>локомотивної</w:t>
            </w:r>
            <w:proofErr w:type="spellEnd"/>
            <w:r w:rsidRPr="001531B2">
              <w:rPr>
                <w:sz w:val="28"/>
                <w:szCs w:val="28"/>
              </w:rPr>
              <w:t xml:space="preserve"> тяги</w:t>
            </w:r>
            <w:r w:rsidRPr="001531B2">
              <w:rPr>
                <w:sz w:val="28"/>
                <w:szCs w:val="28"/>
                <w:lang w:val="uk-UA"/>
              </w:rPr>
              <w:t xml:space="preserve">   і управління локомотивом</w:t>
            </w:r>
          </w:p>
        </w:tc>
        <w:tc>
          <w:tcPr>
            <w:tcW w:w="3261" w:type="dxa"/>
          </w:tcPr>
          <w:p w:rsidR="00AB710D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r w:rsidRPr="008D7E8C">
              <w:rPr>
                <w:sz w:val="28"/>
                <w:szCs w:val="28"/>
                <w:lang w:val="uk-UA"/>
              </w:rPr>
              <w:t>Бабенко Євген Юрійович</w:t>
            </w:r>
          </w:p>
        </w:tc>
        <w:tc>
          <w:tcPr>
            <w:tcW w:w="3969" w:type="dxa"/>
            <w:vAlign w:val="center"/>
          </w:tcPr>
          <w:p w:rsidR="00AB710D" w:rsidRPr="00513BF8" w:rsidRDefault="00FA3F7A" w:rsidP="00AB710D">
            <w:proofErr w:type="spellStart"/>
            <w:r w:rsidRPr="00F024D1">
              <w:rPr>
                <w:sz w:val="28"/>
                <w:szCs w:val="28"/>
              </w:rPr>
              <w:t>Заняття</w:t>
            </w:r>
            <w:proofErr w:type="spellEnd"/>
            <w:r w:rsidRPr="00F024D1">
              <w:rPr>
                <w:sz w:val="28"/>
                <w:szCs w:val="28"/>
              </w:rPr>
              <w:t xml:space="preserve"> </w:t>
            </w:r>
            <w:proofErr w:type="spellStart"/>
            <w:r w:rsidRPr="00F024D1">
              <w:rPr>
                <w:sz w:val="28"/>
                <w:szCs w:val="28"/>
              </w:rPr>
              <w:t>проводитимуться</w:t>
            </w:r>
            <w:proofErr w:type="spellEnd"/>
            <w:r w:rsidRPr="00F024D1">
              <w:rPr>
                <w:sz w:val="28"/>
                <w:szCs w:val="28"/>
              </w:rPr>
              <w:t xml:space="preserve"> на </w:t>
            </w:r>
            <w:proofErr w:type="spellStart"/>
            <w:r w:rsidRPr="00F024D1">
              <w:rPr>
                <w:sz w:val="28"/>
                <w:szCs w:val="28"/>
              </w:rPr>
              <w:t>платформі</w:t>
            </w:r>
            <w:proofErr w:type="spellEnd"/>
            <w:r w:rsidRPr="00F024D1">
              <w:rPr>
                <w:sz w:val="28"/>
                <w:szCs w:val="28"/>
              </w:rPr>
              <w:t xml:space="preserve"> </w:t>
            </w:r>
            <w:proofErr w:type="spellStart"/>
            <w:r w:rsidRPr="00FA3F7A">
              <w:rPr>
                <w:sz w:val="28"/>
                <w:szCs w:val="28"/>
              </w:rPr>
              <w:t>Zoom</w:t>
            </w:r>
            <w:proofErr w:type="spellEnd"/>
            <w:r>
              <w:rPr>
                <w:color w:val="0000FF"/>
                <w:u w:val="single"/>
                <w:lang w:val="en-US"/>
              </w:rPr>
              <w:t xml:space="preserve"> </w:t>
            </w:r>
            <w:hyperlink r:id="rId9" w:history="1">
              <w:r w:rsidR="00AB710D" w:rsidRPr="00513BF8">
                <w:rPr>
                  <w:color w:val="0000FF"/>
                  <w:u w:val="single"/>
                  <w:lang w:val="en-US"/>
                </w:rPr>
                <w:t>https</w:t>
              </w:r>
              <w:r w:rsidR="00AB710D" w:rsidRPr="00513BF8">
                <w:rPr>
                  <w:color w:val="0000FF"/>
                  <w:u w:val="single"/>
                </w:rPr>
                <w:t>://</w:t>
              </w:r>
              <w:r w:rsidR="00AB710D" w:rsidRPr="00513BF8">
                <w:rPr>
                  <w:color w:val="0000FF"/>
                  <w:u w:val="single"/>
                  <w:lang w:val="en-US"/>
                </w:rPr>
                <w:t>us</w:t>
              </w:r>
              <w:r w:rsidR="00AB710D" w:rsidRPr="00513BF8">
                <w:rPr>
                  <w:color w:val="0000FF"/>
                  <w:u w:val="single"/>
                </w:rPr>
                <w:t>05</w:t>
              </w:r>
              <w:r w:rsidR="00AB710D" w:rsidRPr="00513BF8">
                <w:rPr>
                  <w:color w:val="0000FF"/>
                  <w:u w:val="single"/>
                  <w:lang w:val="en-US"/>
                </w:rPr>
                <w:t>web</w:t>
              </w:r>
              <w:r w:rsidR="00AB710D" w:rsidRPr="00513BF8">
                <w:rPr>
                  <w:color w:val="0000FF"/>
                  <w:u w:val="single"/>
                </w:rPr>
                <w:t>.</w:t>
              </w:r>
              <w:r w:rsidR="00AB710D" w:rsidRPr="00513BF8">
                <w:rPr>
                  <w:color w:val="0000FF"/>
                  <w:u w:val="single"/>
                  <w:lang w:val="en-US"/>
                </w:rPr>
                <w:t>zoom</w:t>
              </w:r>
              <w:r w:rsidR="00AB710D" w:rsidRPr="00513BF8">
                <w:rPr>
                  <w:color w:val="0000FF"/>
                  <w:u w:val="single"/>
                </w:rPr>
                <w:t>.</w:t>
              </w:r>
              <w:r w:rsidR="00AB710D" w:rsidRPr="00513BF8">
                <w:rPr>
                  <w:color w:val="0000FF"/>
                  <w:u w:val="single"/>
                  <w:lang w:val="en-US"/>
                </w:rPr>
                <w:t>us</w:t>
              </w:r>
              <w:r w:rsidR="00AB710D" w:rsidRPr="00513BF8">
                <w:rPr>
                  <w:color w:val="0000FF"/>
                  <w:u w:val="single"/>
                </w:rPr>
                <w:t>/</w:t>
              </w:r>
              <w:r w:rsidR="00AB710D" w:rsidRPr="00513BF8">
                <w:rPr>
                  <w:color w:val="0000FF"/>
                  <w:u w:val="single"/>
                  <w:lang w:val="en-US"/>
                </w:rPr>
                <w:t>j</w:t>
              </w:r>
              <w:r w:rsidR="00AB710D" w:rsidRPr="00513BF8">
                <w:rPr>
                  <w:color w:val="0000FF"/>
                  <w:u w:val="single"/>
                </w:rPr>
                <w:t>/7199640543?</w:t>
              </w:r>
              <w:proofErr w:type="spellStart"/>
              <w:r w:rsidR="00AB710D" w:rsidRPr="00513BF8">
                <w:rPr>
                  <w:color w:val="0000FF"/>
                  <w:u w:val="single"/>
                  <w:lang w:val="en-US"/>
                </w:rPr>
                <w:t>pwd</w:t>
              </w:r>
              <w:proofErr w:type="spellEnd"/>
              <w:r w:rsidR="00AB710D" w:rsidRPr="00513BF8">
                <w:rPr>
                  <w:color w:val="0000FF"/>
                  <w:u w:val="single"/>
                </w:rPr>
                <w:t>=</w:t>
              </w:r>
              <w:proofErr w:type="spellStart"/>
              <w:r w:rsidR="00AB710D" w:rsidRPr="00513BF8">
                <w:rPr>
                  <w:color w:val="0000FF"/>
                  <w:u w:val="single"/>
                  <w:lang w:val="en-US"/>
                </w:rPr>
                <w:t>Dfo</w:t>
              </w:r>
              <w:proofErr w:type="spellEnd"/>
              <w:r w:rsidR="00AB710D" w:rsidRPr="00513BF8">
                <w:rPr>
                  <w:color w:val="0000FF"/>
                  <w:u w:val="single"/>
                </w:rPr>
                <w:t>2</w:t>
              </w:r>
              <w:proofErr w:type="spellStart"/>
              <w:r w:rsidR="00AB710D" w:rsidRPr="00513BF8">
                <w:rPr>
                  <w:color w:val="0000FF"/>
                  <w:u w:val="single"/>
                  <w:lang w:val="en-US"/>
                </w:rPr>
                <w:t>dEg</w:t>
              </w:r>
              <w:proofErr w:type="spellEnd"/>
              <w:r w:rsidR="00AB710D" w:rsidRPr="00513BF8">
                <w:rPr>
                  <w:color w:val="0000FF"/>
                  <w:u w:val="single"/>
                </w:rPr>
                <w:t>4</w:t>
              </w:r>
              <w:proofErr w:type="spellStart"/>
              <w:r w:rsidR="00AB710D" w:rsidRPr="00513BF8">
                <w:rPr>
                  <w:color w:val="0000FF"/>
                  <w:u w:val="single"/>
                  <w:lang w:val="en-US"/>
                </w:rPr>
                <w:t>lA</w:t>
              </w:r>
              <w:proofErr w:type="spellEnd"/>
              <w:r w:rsidR="00AB710D" w:rsidRPr="00513BF8">
                <w:rPr>
                  <w:color w:val="0000FF"/>
                  <w:u w:val="single"/>
                </w:rPr>
                <w:t>75</w:t>
              </w:r>
              <w:proofErr w:type="spellStart"/>
              <w:r w:rsidR="00AB710D" w:rsidRPr="00513BF8">
                <w:rPr>
                  <w:color w:val="0000FF"/>
                  <w:u w:val="single"/>
                  <w:lang w:val="en-US"/>
                </w:rPr>
                <w:t>iAwwrrN</w:t>
              </w:r>
              <w:proofErr w:type="spellEnd"/>
              <w:r w:rsidR="00AB710D" w:rsidRPr="00513BF8">
                <w:rPr>
                  <w:color w:val="0000FF"/>
                  <w:u w:val="single"/>
                </w:rPr>
                <w:t>8</w:t>
              </w:r>
              <w:proofErr w:type="spellStart"/>
              <w:r w:rsidR="00AB710D" w:rsidRPr="00513BF8">
                <w:rPr>
                  <w:color w:val="0000FF"/>
                  <w:u w:val="single"/>
                  <w:lang w:val="en-US"/>
                </w:rPr>
                <w:t>RZZn</w:t>
              </w:r>
              <w:proofErr w:type="spellEnd"/>
              <w:r w:rsidR="00AB710D" w:rsidRPr="00513BF8">
                <w:rPr>
                  <w:color w:val="0000FF"/>
                  <w:u w:val="single"/>
                </w:rPr>
                <w:t>5</w:t>
              </w:r>
              <w:proofErr w:type="spellStart"/>
              <w:r w:rsidR="00AB710D" w:rsidRPr="00513BF8">
                <w:rPr>
                  <w:color w:val="0000FF"/>
                  <w:u w:val="single"/>
                  <w:lang w:val="en-US"/>
                </w:rPr>
                <w:t>PigtM</w:t>
              </w:r>
              <w:proofErr w:type="spellEnd"/>
              <w:r w:rsidR="00AB710D" w:rsidRPr="00513BF8">
                <w:rPr>
                  <w:color w:val="0000FF"/>
                  <w:u w:val="single"/>
                </w:rPr>
                <w:t>.1</w:t>
              </w:r>
            </w:hyperlink>
          </w:p>
          <w:p w:rsidR="00AB710D" w:rsidRPr="008D7E8C" w:rsidRDefault="00AB710D" w:rsidP="00AB710D">
            <w:pPr>
              <w:rPr>
                <w:sz w:val="28"/>
                <w:szCs w:val="28"/>
              </w:rPr>
            </w:pPr>
            <w:r w:rsidRPr="00D8795B">
              <w:rPr>
                <w:sz w:val="28"/>
                <w:szCs w:val="28"/>
              </w:rPr>
              <w:t>Идентификатор конференции</w:t>
            </w:r>
            <w:r w:rsidRPr="008D7E8C">
              <w:rPr>
                <w:sz w:val="28"/>
                <w:szCs w:val="28"/>
              </w:rPr>
              <w:t>: 719 964 0543</w:t>
            </w:r>
          </w:p>
          <w:p w:rsidR="00AB710D" w:rsidRPr="008D7E8C" w:rsidRDefault="00AB710D" w:rsidP="00AB710D">
            <w:pPr>
              <w:rPr>
                <w:sz w:val="28"/>
                <w:szCs w:val="28"/>
                <w:lang w:val="uk-UA"/>
              </w:rPr>
            </w:pPr>
            <w:r w:rsidRPr="008D7E8C">
              <w:rPr>
                <w:b/>
                <w:sz w:val="28"/>
                <w:szCs w:val="28"/>
              </w:rPr>
              <w:lastRenderedPageBreak/>
              <w:t>Код доступа</w:t>
            </w:r>
            <w:r w:rsidRPr="008D7E8C">
              <w:rPr>
                <w:sz w:val="28"/>
                <w:szCs w:val="28"/>
              </w:rPr>
              <w:t xml:space="preserve">: </w:t>
            </w:r>
            <w:r w:rsidRPr="008D7E8C">
              <w:rPr>
                <w:sz w:val="28"/>
                <w:szCs w:val="28"/>
                <w:lang w:val="en-US"/>
              </w:rPr>
              <w:t>MPY</w:t>
            </w:r>
            <w:r w:rsidRPr="008D7E8C">
              <w:rPr>
                <w:sz w:val="28"/>
                <w:szCs w:val="28"/>
              </w:rPr>
              <w:t>5</w:t>
            </w:r>
            <w:proofErr w:type="spellStart"/>
            <w:r w:rsidRPr="008D7E8C">
              <w:rPr>
                <w:sz w:val="28"/>
                <w:szCs w:val="28"/>
                <w:lang w:val="en-US"/>
              </w:rPr>
              <w:t>uN</w:t>
            </w:r>
            <w:proofErr w:type="spellEnd"/>
          </w:p>
          <w:p w:rsidR="00AB710D" w:rsidRPr="008D7E8C" w:rsidRDefault="00AB710D" w:rsidP="00AB710D">
            <w:pPr>
              <w:rPr>
                <w:sz w:val="28"/>
                <w:szCs w:val="28"/>
              </w:rPr>
            </w:pPr>
          </w:p>
          <w:p w:rsidR="00AB710D" w:rsidRPr="00AC03DD" w:rsidRDefault="00AB710D" w:rsidP="00AB710D">
            <w:pPr>
              <w:rPr>
                <w:color w:val="365F91" w:themeColor="accent1" w:themeShade="BF"/>
                <w:sz w:val="28"/>
                <w:szCs w:val="28"/>
                <w:shd w:val="clear" w:color="auto" w:fill="FFFFFF"/>
                <w:lang w:val="uk-UA"/>
              </w:rPr>
            </w:pPr>
            <w:r w:rsidRPr="00D8795B">
              <w:rPr>
                <w:sz w:val="28"/>
                <w:szCs w:val="28"/>
              </w:rPr>
              <w:t xml:space="preserve">ГУГЛМИТ: </w:t>
            </w:r>
            <w:hyperlink r:id="rId10" w:history="1">
              <w:r w:rsidRPr="00513BF8">
                <w:rPr>
                  <w:color w:val="0000FF"/>
                  <w:u w:val="single"/>
                  <w:lang w:val="en-US"/>
                </w:rPr>
                <w:t>https</w:t>
              </w:r>
              <w:r w:rsidRPr="00513BF8">
                <w:rPr>
                  <w:color w:val="0000FF"/>
                  <w:u w:val="single"/>
                </w:rPr>
                <w:t>://</w:t>
              </w:r>
              <w:r w:rsidRPr="00513BF8">
                <w:rPr>
                  <w:color w:val="0000FF"/>
                  <w:u w:val="single"/>
                  <w:lang w:val="en-US"/>
                </w:rPr>
                <w:t>meet</w:t>
              </w:r>
              <w:r w:rsidRPr="00513BF8">
                <w:rPr>
                  <w:color w:val="0000FF"/>
                  <w:u w:val="single"/>
                </w:rPr>
                <w:t>.</w:t>
              </w:r>
              <w:r w:rsidRPr="00513BF8">
                <w:rPr>
                  <w:color w:val="0000FF"/>
                  <w:u w:val="single"/>
                  <w:lang w:val="en-US"/>
                </w:rPr>
                <w:t>google</w:t>
              </w:r>
              <w:r w:rsidRPr="00513BF8">
                <w:rPr>
                  <w:color w:val="0000FF"/>
                  <w:u w:val="single"/>
                </w:rPr>
                <w:t>.</w:t>
              </w:r>
              <w:r w:rsidRPr="00513BF8">
                <w:rPr>
                  <w:color w:val="0000FF"/>
                  <w:u w:val="single"/>
                  <w:lang w:val="en-US"/>
                </w:rPr>
                <w:t>com</w:t>
              </w:r>
              <w:r w:rsidRPr="00513BF8">
                <w:rPr>
                  <w:color w:val="0000FF"/>
                  <w:u w:val="single"/>
                </w:rPr>
                <w:t>/</w:t>
              </w:r>
              <w:proofErr w:type="spellStart"/>
              <w:r w:rsidRPr="00513BF8">
                <w:rPr>
                  <w:color w:val="0000FF"/>
                  <w:u w:val="single"/>
                  <w:lang w:val="en-US"/>
                </w:rPr>
                <w:t>rdp</w:t>
              </w:r>
              <w:proofErr w:type="spellEnd"/>
              <w:r w:rsidRPr="00513BF8">
                <w:rPr>
                  <w:color w:val="0000FF"/>
                  <w:u w:val="single"/>
                </w:rPr>
                <w:t>-</w:t>
              </w:r>
              <w:proofErr w:type="spellStart"/>
              <w:r w:rsidRPr="00513BF8">
                <w:rPr>
                  <w:color w:val="0000FF"/>
                  <w:u w:val="single"/>
                  <w:lang w:val="en-US"/>
                </w:rPr>
                <w:t>rtvp</w:t>
              </w:r>
              <w:proofErr w:type="spellEnd"/>
              <w:r w:rsidRPr="00513BF8">
                <w:rPr>
                  <w:color w:val="0000FF"/>
                  <w:u w:val="single"/>
                </w:rPr>
                <w:t>-</w:t>
              </w:r>
              <w:proofErr w:type="spellStart"/>
              <w:r w:rsidRPr="00513BF8">
                <w:rPr>
                  <w:color w:val="0000FF"/>
                  <w:u w:val="single"/>
                  <w:lang w:val="en-US"/>
                </w:rPr>
                <w:t>jzd</w:t>
              </w:r>
              <w:proofErr w:type="spellEnd"/>
            </w:hyperlink>
          </w:p>
          <w:p w:rsidR="00AB710D" w:rsidRPr="00AB710D" w:rsidRDefault="00AB710D" w:rsidP="00AB710D">
            <w:pPr>
              <w:rPr>
                <w:sz w:val="28"/>
                <w:szCs w:val="28"/>
                <w:lang w:val="en-US"/>
              </w:rPr>
            </w:pPr>
            <w:r w:rsidRPr="008D7E8C">
              <w:rPr>
                <w:sz w:val="28"/>
                <w:szCs w:val="28"/>
                <w:lang w:val="en-US"/>
              </w:rPr>
              <w:t xml:space="preserve">(095)-181-78-79, </w:t>
            </w:r>
            <w:hyperlink r:id="rId11" w:history="1"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enterbrake@gmail.com</w:t>
              </w:r>
            </w:hyperlink>
          </w:p>
        </w:tc>
        <w:tc>
          <w:tcPr>
            <w:tcW w:w="3827" w:type="dxa"/>
          </w:tcPr>
          <w:p w:rsidR="00AB710D" w:rsidRPr="008D7E8C" w:rsidRDefault="001F52B3" w:rsidP="00AB710D">
            <w:pPr>
              <w:rPr>
                <w:sz w:val="26"/>
                <w:szCs w:val="26"/>
                <w:lang w:val="uk-UA"/>
              </w:rPr>
            </w:pPr>
            <w:proofErr w:type="spellStart"/>
            <w:r w:rsidRPr="00F024D1">
              <w:rPr>
                <w:sz w:val="28"/>
                <w:szCs w:val="28"/>
              </w:rPr>
              <w:lastRenderedPageBreak/>
              <w:t>Посилання</w:t>
            </w:r>
            <w:proofErr w:type="spellEnd"/>
            <w:r w:rsidRPr="00F024D1">
              <w:rPr>
                <w:sz w:val="28"/>
                <w:szCs w:val="28"/>
              </w:rPr>
              <w:t xml:space="preserve"> в </w:t>
            </w:r>
            <w:r w:rsidRPr="009E725D">
              <w:rPr>
                <w:sz w:val="28"/>
                <w:szCs w:val="28"/>
                <w:lang w:val="en-US"/>
              </w:rPr>
              <w:t>Google</w:t>
            </w:r>
            <w:r w:rsidRPr="00584489">
              <w:rPr>
                <w:sz w:val="28"/>
                <w:szCs w:val="28"/>
              </w:rPr>
              <w:t xml:space="preserve"> </w:t>
            </w:r>
            <w:r w:rsidRPr="009E725D">
              <w:rPr>
                <w:sz w:val="28"/>
                <w:szCs w:val="28"/>
                <w:lang w:val="en-US"/>
              </w:rPr>
              <w:t>classroom</w:t>
            </w:r>
            <w:r>
              <w:rPr>
                <w:sz w:val="28"/>
                <w:szCs w:val="28"/>
              </w:rPr>
              <w:t>:</w:t>
            </w:r>
            <w:r>
              <w:rPr>
                <w:color w:val="0000FF"/>
                <w:sz w:val="26"/>
                <w:szCs w:val="26"/>
                <w:u w:val="single"/>
                <w:lang w:val="en-US"/>
              </w:rPr>
              <w:t xml:space="preserve"> </w:t>
            </w:r>
            <w:hyperlink r:id="rId12" w:history="1"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https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://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classroom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.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google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.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com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/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c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/</w:t>
              </w:r>
              <w:proofErr w:type="spellStart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NzgwODQ</w:t>
              </w:r>
              <w:proofErr w:type="spellEnd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3</w:t>
              </w:r>
              <w:proofErr w:type="spellStart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NzU</w:t>
              </w:r>
              <w:proofErr w:type="spellEnd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5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ODM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3?</w:t>
              </w:r>
              <w:proofErr w:type="spellStart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cjc</w:t>
              </w:r>
              <w:proofErr w:type="spellEnd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=</w:t>
              </w:r>
              <w:proofErr w:type="spellStart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zwev</w:t>
              </w:r>
              <w:proofErr w:type="spellEnd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6</w:t>
              </w:r>
              <w:proofErr w:type="spellStart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eqj</w:t>
              </w:r>
              <w:proofErr w:type="spellEnd"/>
            </w:hyperlink>
          </w:p>
          <w:p w:rsidR="00AB710D" w:rsidRPr="008D7E8C" w:rsidRDefault="001F52B3" w:rsidP="00AB710D">
            <w:pPr>
              <w:rPr>
                <w:sz w:val="28"/>
                <w:szCs w:val="28"/>
                <w:lang w:val="uk-UA"/>
              </w:rPr>
            </w:pPr>
            <w:r w:rsidRPr="00D8795B">
              <w:rPr>
                <w:b/>
                <w:sz w:val="28"/>
                <w:szCs w:val="28"/>
                <w:lang w:val="uk-UA"/>
              </w:rPr>
              <w:t>Код доступу</w:t>
            </w:r>
            <w:r w:rsidRPr="00D8795B">
              <w:rPr>
                <w:sz w:val="28"/>
                <w:szCs w:val="28"/>
                <w:lang w:val="uk-UA"/>
              </w:rPr>
              <w:t xml:space="preserve"> </w:t>
            </w:r>
            <w:r w:rsidRPr="00F024D1">
              <w:rPr>
                <w:sz w:val="28"/>
                <w:szCs w:val="28"/>
              </w:rPr>
              <w:t xml:space="preserve">в </w:t>
            </w:r>
            <w:r w:rsidRPr="009E725D">
              <w:rPr>
                <w:sz w:val="28"/>
                <w:szCs w:val="28"/>
                <w:lang w:val="en-US"/>
              </w:rPr>
              <w:t>Google classroom</w:t>
            </w:r>
            <w:r>
              <w:rPr>
                <w:sz w:val="28"/>
                <w:szCs w:val="28"/>
              </w:rPr>
              <w:t xml:space="preserve">:  </w:t>
            </w:r>
            <w:r w:rsidRPr="008D7E8C">
              <w:rPr>
                <w:sz w:val="28"/>
                <w:szCs w:val="28"/>
                <w:lang w:val="en-US"/>
              </w:rPr>
              <w:t xml:space="preserve"> </w:t>
            </w:r>
            <w:r>
              <w:rPr>
                <w:sz w:val="28"/>
                <w:szCs w:val="28"/>
              </w:rPr>
              <w:t xml:space="preserve">  </w:t>
            </w:r>
            <w:proofErr w:type="spellStart"/>
            <w:r w:rsidR="00AB710D" w:rsidRPr="008D7E8C">
              <w:rPr>
                <w:sz w:val="28"/>
                <w:szCs w:val="28"/>
                <w:lang w:val="en-US"/>
              </w:rPr>
              <w:t>zwev</w:t>
            </w:r>
            <w:proofErr w:type="spellEnd"/>
            <w:r w:rsidR="00AB710D" w:rsidRPr="008D7E8C">
              <w:rPr>
                <w:sz w:val="28"/>
                <w:szCs w:val="28"/>
              </w:rPr>
              <w:t>6</w:t>
            </w:r>
            <w:proofErr w:type="spellStart"/>
            <w:r w:rsidR="00AB710D" w:rsidRPr="008D7E8C">
              <w:rPr>
                <w:sz w:val="28"/>
                <w:szCs w:val="28"/>
                <w:lang w:val="en-US"/>
              </w:rPr>
              <w:t>eqj</w:t>
            </w:r>
            <w:proofErr w:type="spellEnd"/>
          </w:p>
          <w:p w:rsidR="00AB710D" w:rsidRPr="00670D2E" w:rsidRDefault="00AB710D" w:rsidP="00AB710D">
            <w:pPr>
              <w:rPr>
                <w:bCs/>
                <w:sz w:val="28"/>
                <w:szCs w:val="28"/>
                <w:lang w:val="uk-UA"/>
              </w:rPr>
            </w:pPr>
          </w:p>
          <w:p w:rsidR="00AB710D" w:rsidRPr="004743B6" w:rsidRDefault="00AB710D" w:rsidP="00AB710D">
            <w:pPr>
              <w:rPr>
                <w:b/>
                <w:sz w:val="28"/>
                <w:szCs w:val="28"/>
                <w:lang w:val="uk-UA"/>
              </w:rPr>
            </w:pPr>
          </w:p>
        </w:tc>
      </w:tr>
      <w:tr w:rsidR="00AB710D" w:rsidRPr="004743B6" w:rsidTr="00DE6857">
        <w:trPr>
          <w:trHeight w:val="481"/>
        </w:trPr>
        <w:tc>
          <w:tcPr>
            <w:tcW w:w="534" w:type="dxa"/>
          </w:tcPr>
          <w:p w:rsidR="00AB710D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4</w:t>
            </w:r>
          </w:p>
        </w:tc>
        <w:tc>
          <w:tcPr>
            <w:tcW w:w="2976" w:type="dxa"/>
          </w:tcPr>
          <w:p w:rsidR="00AB710D" w:rsidRPr="003E32D0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r w:rsidRPr="001531B2">
              <w:rPr>
                <w:sz w:val="28"/>
                <w:szCs w:val="28"/>
                <w:lang w:val="uk-UA"/>
              </w:rPr>
              <w:t>Тепловози та дизель-поїзди</w:t>
            </w:r>
          </w:p>
        </w:tc>
        <w:tc>
          <w:tcPr>
            <w:tcW w:w="3261" w:type="dxa"/>
          </w:tcPr>
          <w:p w:rsidR="00AB710D" w:rsidRPr="003E32D0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Грановський Андрій Сергійович</w:t>
            </w:r>
          </w:p>
        </w:tc>
        <w:tc>
          <w:tcPr>
            <w:tcW w:w="3969" w:type="dxa"/>
            <w:vAlign w:val="center"/>
          </w:tcPr>
          <w:p w:rsidR="00AB710D" w:rsidRPr="00513BF8" w:rsidRDefault="00FA3F7A" w:rsidP="00AB710D">
            <w:pPr>
              <w:pStyle w:val="a5"/>
              <w:snapToGrid w:val="0"/>
              <w:spacing w:after="0"/>
              <w:rPr>
                <w:lang w:val="uk-UA"/>
              </w:rPr>
            </w:pPr>
            <w:proofErr w:type="spellStart"/>
            <w:r w:rsidRPr="00F024D1">
              <w:rPr>
                <w:sz w:val="28"/>
                <w:szCs w:val="28"/>
              </w:rPr>
              <w:t>Заняття</w:t>
            </w:r>
            <w:proofErr w:type="spellEnd"/>
            <w:r w:rsidRPr="00F024D1">
              <w:rPr>
                <w:sz w:val="28"/>
                <w:szCs w:val="28"/>
              </w:rPr>
              <w:t xml:space="preserve"> </w:t>
            </w:r>
            <w:proofErr w:type="spellStart"/>
            <w:r w:rsidRPr="00F024D1">
              <w:rPr>
                <w:sz w:val="28"/>
                <w:szCs w:val="28"/>
              </w:rPr>
              <w:t>проводитимуться</w:t>
            </w:r>
            <w:proofErr w:type="spellEnd"/>
            <w:r w:rsidRPr="00F024D1">
              <w:rPr>
                <w:sz w:val="28"/>
                <w:szCs w:val="28"/>
              </w:rPr>
              <w:t xml:space="preserve"> на </w:t>
            </w:r>
            <w:proofErr w:type="spellStart"/>
            <w:r w:rsidRPr="00F024D1">
              <w:rPr>
                <w:sz w:val="28"/>
                <w:szCs w:val="28"/>
              </w:rPr>
              <w:t>платформі</w:t>
            </w:r>
            <w:proofErr w:type="spellEnd"/>
            <w:r w:rsidRPr="00F024D1">
              <w:rPr>
                <w:sz w:val="28"/>
                <w:szCs w:val="28"/>
              </w:rPr>
              <w:t xml:space="preserve"> </w:t>
            </w:r>
            <w:proofErr w:type="spellStart"/>
            <w:r w:rsidRPr="00FA3F7A">
              <w:rPr>
                <w:sz w:val="28"/>
                <w:szCs w:val="28"/>
              </w:rPr>
              <w:t>Zoom</w:t>
            </w:r>
            <w:proofErr w:type="spellEnd"/>
            <w:r>
              <w:rPr>
                <w:rStyle w:val="a4"/>
                <w:lang w:val="uk-UA"/>
              </w:rPr>
              <w:t xml:space="preserve"> </w:t>
            </w:r>
            <w:hyperlink r:id="rId13" w:history="1">
              <w:r w:rsidR="00AB710D" w:rsidRPr="00513BF8">
                <w:rPr>
                  <w:rStyle w:val="a4"/>
                  <w:lang w:val="uk-UA"/>
                </w:rPr>
                <w:t>https://us05web.zoom.us/j/82286105344?pwd=SsPVazCzh59nU9oGxxhTBSUUKhVytj.1</w:t>
              </w:r>
            </w:hyperlink>
          </w:p>
          <w:p w:rsidR="00AB710D" w:rsidRPr="00AC03DD" w:rsidRDefault="00AB710D" w:rsidP="00AB710D">
            <w:pPr>
              <w:rPr>
                <w:color w:val="365F91" w:themeColor="accent1" w:themeShade="BF"/>
                <w:sz w:val="28"/>
                <w:szCs w:val="28"/>
                <w:shd w:val="clear" w:color="auto" w:fill="FFFFFF"/>
                <w:lang w:val="uk-UA"/>
              </w:rPr>
            </w:pPr>
          </w:p>
          <w:p w:rsidR="00AB710D" w:rsidRPr="00AC03DD" w:rsidRDefault="00AB710D" w:rsidP="00AB710D">
            <w:pPr>
              <w:rPr>
                <w:sz w:val="28"/>
                <w:szCs w:val="28"/>
                <w:lang w:val="uk-UA"/>
              </w:rPr>
            </w:pPr>
            <w:r w:rsidRPr="00AC03D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>Електронна адреса</w:t>
            </w:r>
            <w:r w:rsidRPr="00AC03DD">
              <w:rPr>
                <w:color w:val="222222"/>
                <w:sz w:val="28"/>
                <w:szCs w:val="28"/>
                <w:shd w:val="clear" w:color="auto" w:fill="FFFFFF"/>
              </w:rPr>
              <w:t> </w:t>
            </w:r>
            <w:r w:rsidRPr="00AC03DD">
              <w:rPr>
                <w:sz w:val="28"/>
                <w:szCs w:val="28"/>
                <w:lang w:val="uk-UA"/>
              </w:rPr>
              <w:t xml:space="preserve"> </w:t>
            </w:r>
            <w:hyperlink r:id="rId14" w:history="1">
              <w:r w:rsidRPr="00AC03DD">
                <w:rPr>
                  <w:rStyle w:val="a4"/>
                  <w:sz w:val="28"/>
                  <w:szCs w:val="28"/>
                  <w:lang w:val="uk-UA"/>
                </w:rPr>
                <w:t>grajandrej2@gmail.com</w:t>
              </w:r>
            </w:hyperlink>
          </w:p>
          <w:p w:rsidR="00AB710D" w:rsidRPr="00AC03DD" w:rsidRDefault="00AB710D" w:rsidP="00AB710D">
            <w:pPr>
              <w:rPr>
                <w:sz w:val="28"/>
                <w:szCs w:val="28"/>
                <w:lang w:val="uk-UA"/>
              </w:rPr>
            </w:pPr>
          </w:p>
          <w:p w:rsidR="00AB710D" w:rsidRPr="008C5FFD" w:rsidRDefault="001531B2" w:rsidP="00AB710D">
            <w:pPr>
              <w:rPr>
                <w:lang w:val="uk-UA"/>
              </w:rPr>
            </w:pPr>
            <w:r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>Телефон</w:t>
            </w:r>
            <w:r w:rsidR="00AB710D" w:rsidRPr="00AC03D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 xml:space="preserve"> </w:t>
            </w:r>
            <w:r w:rsidR="00AB710D" w:rsidRPr="00AC03DD">
              <w:rPr>
                <w:sz w:val="28"/>
                <w:szCs w:val="28"/>
                <w:lang w:val="uk-UA"/>
              </w:rPr>
              <w:t>0668376572</w:t>
            </w:r>
          </w:p>
        </w:tc>
        <w:tc>
          <w:tcPr>
            <w:tcW w:w="3827" w:type="dxa"/>
          </w:tcPr>
          <w:p w:rsidR="00AB710D" w:rsidRPr="00513BF8" w:rsidRDefault="001F52B3" w:rsidP="00AB710D">
            <w:pPr>
              <w:pStyle w:val="a5"/>
              <w:snapToGrid w:val="0"/>
              <w:spacing w:after="0"/>
              <w:rPr>
                <w:lang w:val="uk-UA"/>
              </w:rPr>
            </w:pPr>
            <w:proofErr w:type="spellStart"/>
            <w:r w:rsidRPr="00F024D1">
              <w:rPr>
                <w:sz w:val="28"/>
                <w:szCs w:val="28"/>
              </w:rPr>
              <w:t>Посилання</w:t>
            </w:r>
            <w:proofErr w:type="spellEnd"/>
            <w:r w:rsidRPr="00F024D1">
              <w:rPr>
                <w:sz w:val="28"/>
                <w:szCs w:val="28"/>
              </w:rPr>
              <w:t xml:space="preserve"> в </w:t>
            </w:r>
            <w:r w:rsidRPr="009E725D">
              <w:rPr>
                <w:sz w:val="28"/>
                <w:szCs w:val="28"/>
                <w:lang w:val="en-US" w:eastAsia="ru-RU"/>
              </w:rPr>
              <w:t>Google</w:t>
            </w:r>
            <w:r w:rsidRPr="00584489">
              <w:rPr>
                <w:sz w:val="28"/>
                <w:szCs w:val="28"/>
                <w:lang w:eastAsia="ru-RU"/>
              </w:rPr>
              <w:t xml:space="preserve"> </w:t>
            </w:r>
            <w:r w:rsidRPr="009E725D">
              <w:rPr>
                <w:sz w:val="28"/>
                <w:szCs w:val="28"/>
                <w:lang w:val="en-US" w:eastAsia="ru-RU"/>
              </w:rPr>
              <w:t>classroom</w:t>
            </w:r>
            <w:r>
              <w:rPr>
                <w:sz w:val="28"/>
                <w:szCs w:val="28"/>
                <w:lang w:eastAsia="ru-RU"/>
              </w:rPr>
              <w:t>:</w:t>
            </w:r>
            <w:r>
              <w:rPr>
                <w:rStyle w:val="a4"/>
                <w:lang w:val="uk-UA"/>
              </w:rPr>
              <w:t xml:space="preserve"> </w:t>
            </w:r>
            <w:hyperlink r:id="rId15" w:history="1">
              <w:r w:rsidR="00AB710D" w:rsidRPr="00513BF8">
                <w:rPr>
                  <w:rStyle w:val="a4"/>
                  <w:lang w:val="uk-UA"/>
                </w:rPr>
                <w:t>https://classroom.google.com/c/ODEwNjQyNzE0MzY5?cjc=6hse4ewl</w:t>
              </w:r>
            </w:hyperlink>
          </w:p>
          <w:p w:rsidR="00AB710D" w:rsidRPr="00AC03DD" w:rsidRDefault="00AB710D" w:rsidP="00AB710D">
            <w:pPr>
              <w:pStyle w:val="a5"/>
              <w:snapToGrid w:val="0"/>
              <w:spacing w:after="0"/>
              <w:rPr>
                <w:lang w:val="uk-UA"/>
              </w:rPr>
            </w:pPr>
          </w:p>
          <w:p w:rsidR="00AB710D" w:rsidRPr="00D8795B" w:rsidRDefault="001F52B3" w:rsidP="00AB710D">
            <w:pPr>
              <w:rPr>
                <w:sz w:val="28"/>
                <w:szCs w:val="28"/>
                <w:shd w:val="clear" w:color="auto" w:fill="FFFFFF"/>
                <w:lang w:val="uk-UA"/>
              </w:rPr>
            </w:pPr>
            <w:r w:rsidRPr="00D8795B">
              <w:rPr>
                <w:b/>
                <w:sz w:val="28"/>
                <w:szCs w:val="28"/>
                <w:lang w:val="uk-UA"/>
              </w:rPr>
              <w:t>Код доступу</w:t>
            </w:r>
            <w:r w:rsidRPr="00D8795B">
              <w:rPr>
                <w:sz w:val="28"/>
                <w:szCs w:val="28"/>
                <w:lang w:val="uk-UA"/>
              </w:rPr>
              <w:t xml:space="preserve"> </w:t>
            </w:r>
            <w:r w:rsidRPr="00F024D1">
              <w:rPr>
                <w:sz w:val="28"/>
                <w:szCs w:val="28"/>
              </w:rPr>
              <w:t xml:space="preserve">в </w:t>
            </w:r>
            <w:r w:rsidRPr="009E725D">
              <w:rPr>
                <w:sz w:val="28"/>
                <w:szCs w:val="28"/>
                <w:lang w:val="en-US"/>
              </w:rPr>
              <w:t>Google classroom</w:t>
            </w:r>
            <w:r w:rsidR="00AB710D" w:rsidRPr="00D8795B">
              <w:rPr>
                <w:b/>
                <w:sz w:val="28"/>
                <w:szCs w:val="28"/>
                <w:lang w:val="uk-UA"/>
              </w:rPr>
              <w:t>:</w:t>
            </w:r>
            <w:r>
              <w:rPr>
                <w:b/>
                <w:sz w:val="28"/>
                <w:szCs w:val="28"/>
                <w:lang w:val="uk-UA"/>
              </w:rPr>
              <w:t xml:space="preserve">   </w:t>
            </w:r>
            <w:r w:rsidR="00AB710D" w:rsidRPr="00D8795B">
              <w:rPr>
                <w:sz w:val="28"/>
                <w:szCs w:val="28"/>
                <w:lang w:val="uk-UA"/>
              </w:rPr>
              <w:t xml:space="preserve"> eWx04r</w:t>
            </w:r>
            <w:r w:rsidR="00AB710D" w:rsidRPr="00D8795B">
              <w:rPr>
                <w:sz w:val="28"/>
                <w:szCs w:val="28"/>
                <w:lang w:val="uk-UA"/>
              </w:rPr>
              <w:br/>
            </w:r>
          </w:p>
          <w:p w:rsidR="00AB710D" w:rsidRPr="007F21EC" w:rsidRDefault="00AB710D" w:rsidP="00AB710D">
            <w:pPr>
              <w:rPr>
                <w:color w:val="0000FF"/>
                <w:lang w:val="uk-UA"/>
              </w:rPr>
            </w:pPr>
          </w:p>
        </w:tc>
      </w:tr>
      <w:tr w:rsidR="00AB710D" w:rsidRPr="004743B6" w:rsidTr="002C75F5">
        <w:trPr>
          <w:trHeight w:val="481"/>
        </w:trPr>
        <w:tc>
          <w:tcPr>
            <w:tcW w:w="534" w:type="dxa"/>
          </w:tcPr>
          <w:p w:rsidR="00AB710D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5</w:t>
            </w:r>
          </w:p>
        </w:tc>
        <w:tc>
          <w:tcPr>
            <w:tcW w:w="2976" w:type="dxa"/>
          </w:tcPr>
          <w:p w:rsidR="00AB710D" w:rsidRPr="001531B2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r w:rsidRPr="001531B2">
              <w:rPr>
                <w:sz w:val="28"/>
                <w:szCs w:val="28"/>
                <w:lang w:val="uk-UA"/>
              </w:rPr>
              <w:t xml:space="preserve">Основи управлінської діяльності </w:t>
            </w:r>
          </w:p>
        </w:tc>
        <w:tc>
          <w:tcPr>
            <w:tcW w:w="3261" w:type="dxa"/>
          </w:tcPr>
          <w:p w:rsidR="00AB710D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Гришина Ірина Миколаївна</w:t>
            </w:r>
          </w:p>
        </w:tc>
        <w:tc>
          <w:tcPr>
            <w:tcW w:w="3969" w:type="dxa"/>
            <w:vAlign w:val="center"/>
          </w:tcPr>
          <w:p w:rsidR="00FA3F7A" w:rsidRPr="00630C62" w:rsidRDefault="00FA3F7A" w:rsidP="00FA3F7A">
            <w:pPr>
              <w:rPr>
                <w:sz w:val="28"/>
                <w:szCs w:val="28"/>
              </w:rPr>
            </w:pPr>
            <w:proofErr w:type="spellStart"/>
            <w:r w:rsidRPr="00F024D1">
              <w:rPr>
                <w:sz w:val="28"/>
                <w:szCs w:val="28"/>
              </w:rPr>
              <w:t>Заняття</w:t>
            </w:r>
            <w:proofErr w:type="spellEnd"/>
            <w:r w:rsidRPr="00F024D1">
              <w:rPr>
                <w:sz w:val="28"/>
                <w:szCs w:val="28"/>
              </w:rPr>
              <w:t xml:space="preserve"> </w:t>
            </w:r>
            <w:proofErr w:type="spellStart"/>
            <w:r w:rsidRPr="00F024D1">
              <w:rPr>
                <w:sz w:val="28"/>
                <w:szCs w:val="28"/>
              </w:rPr>
              <w:t>проводитимуться</w:t>
            </w:r>
            <w:proofErr w:type="spellEnd"/>
            <w:r w:rsidRPr="00F024D1">
              <w:rPr>
                <w:sz w:val="28"/>
                <w:szCs w:val="28"/>
              </w:rPr>
              <w:t xml:space="preserve"> на </w:t>
            </w:r>
            <w:proofErr w:type="spellStart"/>
            <w:r w:rsidRPr="00F024D1">
              <w:rPr>
                <w:sz w:val="28"/>
                <w:szCs w:val="28"/>
              </w:rPr>
              <w:t>платформі</w:t>
            </w:r>
            <w:proofErr w:type="spellEnd"/>
            <w:r w:rsidRPr="00F024D1">
              <w:rPr>
                <w:sz w:val="28"/>
                <w:szCs w:val="28"/>
              </w:rPr>
              <w:t xml:space="preserve"> </w:t>
            </w:r>
            <w:proofErr w:type="spellStart"/>
            <w:r w:rsidRPr="00FA3F7A">
              <w:rPr>
                <w:sz w:val="28"/>
                <w:szCs w:val="28"/>
              </w:rPr>
              <w:t>Zoom</w:t>
            </w:r>
            <w:proofErr w:type="spellEnd"/>
            <w:r w:rsidRPr="00FA3F7A">
              <w:rPr>
                <w:sz w:val="28"/>
                <w:szCs w:val="28"/>
              </w:rPr>
              <w:t>.</w:t>
            </w:r>
          </w:p>
          <w:p w:rsidR="00FA3F7A" w:rsidRPr="00FA3F7A" w:rsidRDefault="00FA3F7A" w:rsidP="00FA3F7A">
            <w:pPr>
              <w:rPr>
                <w:color w:val="0033CC"/>
              </w:rPr>
            </w:pPr>
            <w:hyperlink r:id="rId16" w:history="1">
              <w:r w:rsidRPr="00FA3F7A">
                <w:rPr>
                  <w:rStyle w:val="a4"/>
                </w:rPr>
                <w:t>https://us04web.zoom.us/j/78901636815?pwd=pscgy97DUCG1af7AbLH0AME9vynjuG.1</w:t>
              </w:r>
            </w:hyperlink>
          </w:p>
          <w:p w:rsidR="00FA3F7A" w:rsidRPr="00584489" w:rsidRDefault="00FA3F7A" w:rsidP="00FA3F7A">
            <w:pPr>
              <w:rPr>
                <w:color w:val="0033CC"/>
                <w:sz w:val="28"/>
                <w:szCs w:val="28"/>
              </w:rPr>
            </w:pPr>
          </w:p>
          <w:p w:rsidR="00FA3F7A" w:rsidRPr="00FA3F7A" w:rsidRDefault="00FA3F7A" w:rsidP="00FA3F7A">
            <w:pPr>
              <w:rPr>
                <w:sz w:val="28"/>
                <w:szCs w:val="28"/>
              </w:rPr>
            </w:pPr>
            <w:r w:rsidRPr="00FA3F7A">
              <w:rPr>
                <w:sz w:val="28"/>
                <w:szCs w:val="28"/>
              </w:rPr>
              <w:t>Идентификатор конференции: 789 0163 6815</w:t>
            </w:r>
          </w:p>
          <w:p w:rsidR="00FA3F7A" w:rsidRPr="00584489" w:rsidRDefault="00FA3F7A" w:rsidP="00FA3F7A">
            <w:pPr>
              <w:rPr>
                <w:color w:val="0033CC"/>
                <w:sz w:val="28"/>
                <w:szCs w:val="28"/>
              </w:rPr>
            </w:pPr>
            <w:r w:rsidRPr="00FA3F7A">
              <w:rPr>
                <w:sz w:val="28"/>
                <w:szCs w:val="28"/>
              </w:rPr>
              <w:t>Код доступа:</w:t>
            </w:r>
            <w:r w:rsidRPr="00584489">
              <w:rPr>
                <w:color w:val="0033CC"/>
                <w:sz w:val="28"/>
                <w:szCs w:val="28"/>
              </w:rPr>
              <w:t xml:space="preserve"> vPq5Bh</w:t>
            </w:r>
          </w:p>
          <w:p w:rsidR="00FA3F7A" w:rsidRDefault="00FA3F7A" w:rsidP="00FA3F7A">
            <w:pPr>
              <w:rPr>
                <w:color w:val="0000FF"/>
                <w:sz w:val="28"/>
                <w:szCs w:val="28"/>
              </w:rPr>
            </w:pPr>
            <w:proofErr w:type="spellStart"/>
            <w:r w:rsidRPr="000C4CDD">
              <w:rPr>
                <w:sz w:val="28"/>
                <w:szCs w:val="28"/>
              </w:rPr>
              <w:t>Електронна</w:t>
            </w:r>
            <w:proofErr w:type="spellEnd"/>
            <w:r w:rsidRPr="000C4CDD">
              <w:rPr>
                <w:sz w:val="28"/>
                <w:szCs w:val="28"/>
              </w:rPr>
              <w:t xml:space="preserve"> </w:t>
            </w:r>
            <w:proofErr w:type="spellStart"/>
            <w:r w:rsidRPr="000C4CDD">
              <w:rPr>
                <w:sz w:val="28"/>
                <w:szCs w:val="28"/>
              </w:rPr>
              <w:t>скринька</w:t>
            </w:r>
            <w:proofErr w:type="spellEnd"/>
            <w:r w:rsidRPr="000C4CDD">
              <w:rPr>
                <w:sz w:val="28"/>
                <w:szCs w:val="28"/>
              </w:rPr>
              <w:t xml:space="preserve">    </w:t>
            </w:r>
            <w:hyperlink r:id="rId17" w:history="1">
              <w:r w:rsidRPr="001855A1">
                <w:rPr>
                  <w:rStyle w:val="a4"/>
                  <w:sz w:val="28"/>
                  <w:szCs w:val="28"/>
                </w:rPr>
                <w:t>i.n.grishina.z@gmail.com</w:t>
              </w:r>
            </w:hyperlink>
          </w:p>
          <w:p w:rsidR="00AB710D" w:rsidRPr="00AC03DD" w:rsidRDefault="00AB710D" w:rsidP="00AB710D">
            <w:pPr>
              <w:rPr>
                <w:b/>
                <w:sz w:val="28"/>
                <w:szCs w:val="28"/>
                <w:lang w:val="uk-UA"/>
              </w:rPr>
            </w:pPr>
          </w:p>
        </w:tc>
        <w:tc>
          <w:tcPr>
            <w:tcW w:w="3827" w:type="dxa"/>
          </w:tcPr>
          <w:p w:rsidR="00FA3F7A" w:rsidRPr="00F024D1" w:rsidRDefault="00FA3F7A" w:rsidP="00FA3F7A">
            <w:pPr>
              <w:rPr>
                <w:sz w:val="28"/>
                <w:szCs w:val="28"/>
              </w:rPr>
            </w:pPr>
            <w:proofErr w:type="spellStart"/>
            <w:r w:rsidRPr="00F024D1">
              <w:rPr>
                <w:sz w:val="28"/>
                <w:szCs w:val="28"/>
              </w:rPr>
              <w:t>Посилання</w:t>
            </w:r>
            <w:proofErr w:type="spellEnd"/>
            <w:r w:rsidRPr="00F024D1">
              <w:rPr>
                <w:sz w:val="28"/>
                <w:szCs w:val="28"/>
              </w:rPr>
              <w:t xml:space="preserve"> в </w:t>
            </w:r>
            <w:r w:rsidRPr="009E725D">
              <w:rPr>
                <w:sz w:val="28"/>
                <w:szCs w:val="28"/>
                <w:lang w:val="en-US"/>
              </w:rPr>
              <w:t>Google</w:t>
            </w:r>
            <w:r w:rsidRPr="00584489">
              <w:rPr>
                <w:sz w:val="28"/>
                <w:szCs w:val="28"/>
              </w:rPr>
              <w:t xml:space="preserve"> </w:t>
            </w:r>
            <w:r w:rsidRPr="009E725D">
              <w:rPr>
                <w:sz w:val="28"/>
                <w:szCs w:val="28"/>
                <w:lang w:val="en-US"/>
              </w:rPr>
              <w:t>classroom</w:t>
            </w:r>
            <w:r w:rsidRPr="00F024D1">
              <w:rPr>
                <w:sz w:val="28"/>
                <w:szCs w:val="28"/>
              </w:rPr>
              <w:t>:</w:t>
            </w:r>
          </w:p>
          <w:p w:rsidR="00FA3F7A" w:rsidRPr="00FA3F7A" w:rsidRDefault="00FA3F7A" w:rsidP="00FA3F7A">
            <w:pPr>
              <w:rPr>
                <w:color w:val="0000FF"/>
              </w:rPr>
            </w:pPr>
            <w:r w:rsidRPr="00FA3F7A">
              <w:rPr>
                <w:color w:val="0000FF"/>
              </w:rPr>
              <w:t xml:space="preserve">https://classroom.google.com/c/NzI5MjMyMjA4OTI0?cjc=j4ovwbn </w:t>
            </w:r>
          </w:p>
          <w:p w:rsidR="001F52B3" w:rsidRDefault="001F52B3" w:rsidP="00FA3F7A">
            <w:pPr>
              <w:rPr>
                <w:sz w:val="28"/>
                <w:szCs w:val="28"/>
              </w:rPr>
            </w:pPr>
          </w:p>
          <w:p w:rsidR="00FA3F7A" w:rsidRPr="00F024D1" w:rsidRDefault="001F52B3" w:rsidP="00FA3F7A">
            <w:pPr>
              <w:rPr>
                <w:sz w:val="28"/>
                <w:szCs w:val="28"/>
              </w:rPr>
            </w:pPr>
            <w:r w:rsidRPr="00D8795B">
              <w:rPr>
                <w:b/>
                <w:sz w:val="28"/>
                <w:szCs w:val="28"/>
                <w:lang w:val="uk-UA"/>
              </w:rPr>
              <w:t>Код доступу</w:t>
            </w:r>
            <w:r w:rsidRPr="00D8795B">
              <w:rPr>
                <w:sz w:val="28"/>
                <w:szCs w:val="28"/>
                <w:lang w:val="uk-UA"/>
              </w:rPr>
              <w:t xml:space="preserve"> </w:t>
            </w:r>
            <w:r w:rsidR="00FA3F7A" w:rsidRPr="00F024D1">
              <w:rPr>
                <w:sz w:val="28"/>
                <w:szCs w:val="28"/>
              </w:rPr>
              <w:t xml:space="preserve">в </w:t>
            </w:r>
            <w:r w:rsidR="00FA3F7A" w:rsidRPr="009E725D">
              <w:rPr>
                <w:sz w:val="28"/>
                <w:szCs w:val="28"/>
                <w:lang w:val="en-US"/>
              </w:rPr>
              <w:t>Google classroom</w:t>
            </w:r>
            <w:r w:rsidR="00FA3F7A" w:rsidRPr="00F024D1">
              <w:rPr>
                <w:sz w:val="28"/>
                <w:szCs w:val="28"/>
              </w:rPr>
              <w:t>:</w:t>
            </w:r>
            <w:r>
              <w:rPr>
                <w:sz w:val="28"/>
                <w:szCs w:val="28"/>
              </w:rPr>
              <w:t xml:space="preserve">   </w:t>
            </w:r>
            <w:r w:rsidR="00FA3F7A" w:rsidRPr="00F024D1">
              <w:rPr>
                <w:sz w:val="28"/>
                <w:szCs w:val="28"/>
              </w:rPr>
              <w:t xml:space="preserve"> </w:t>
            </w:r>
            <w:r w:rsidR="00FA3F7A" w:rsidRPr="00401F7A">
              <w:rPr>
                <w:sz w:val="28"/>
                <w:szCs w:val="28"/>
              </w:rPr>
              <w:t>j4ovwbn</w:t>
            </w:r>
          </w:p>
          <w:p w:rsidR="00AB710D" w:rsidRPr="00AC03DD" w:rsidRDefault="00AB710D" w:rsidP="00AB710D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</w:p>
          <w:p w:rsidR="00AB710D" w:rsidRPr="00AC03DD" w:rsidRDefault="00AB710D" w:rsidP="00AB710D">
            <w:pPr>
              <w:rPr>
                <w:color w:val="365F91" w:themeColor="accent1" w:themeShade="BF"/>
                <w:sz w:val="28"/>
                <w:szCs w:val="28"/>
                <w:shd w:val="clear" w:color="auto" w:fill="FFFFFF"/>
                <w:lang w:val="uk-UA"/>
              </w:rPr>
            </w:pPr>
          </w:p>
          <w:p w:rsidR="00AB710D" w:rsidRPr="00AC03DD" w:rsidRDefault="00AB710D" w:rsidP="00AB710D">
            <w:pPr>
              <w:rPr>
                <w:b/>
                <w:sz w:val="28"/>
                <w:szCs w:val="28"/>
                <w:lang w:val="uk-UA"/>
              </w:rPr>
            </w:pPr>
            <w:r w:rsidRPr="00AC03D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 xml:space="preserve"> </w:t>
            </w:r>
          </w:p>
        </w:tc>
      </w:tr>
      <w:tr w:rsidR="00AB710D" w:rsidRPr="004743B6" w:rsidTr="00041AFF">
        <w:trPr>
          <w:trHeight w:val="481"/>
        </w:trPr>
        <w:tc>
          <w:tcPr>
            <w:tcW w:w="534" w:type="dxa"/>
          </w:tcPr>
          <w:p w:rsidR="00AB710D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lastRenderedPageBreak/>
              <w:t>6</w:t>
            </w:r>
          </w:p>
        </w:tc>
        <w:tc>
          <w:tcPr>
            <w:tcW w:w="2976" w:type="dxa"/>
          </w:tcPr>
          <w:p w:rsidR="00AB710D" w:rsidRPr="001531B2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r w:rsidRPr="001531B2">
              <w:rPr>
                <w:sz w:val="28"/>
                <w:szCs w:val="28"/>
                <w:lang w:val="uk-UA"/>
              </w:rPr>
              <w:t>Технологія ремонту рухомого складу</w:t>
            </w:r>
          </w:p>
        </w:tc>
        <w:tc>
          <w:tcPr>
            <w:tcW w:w="3261" w:type="dxa"/>
          </w:tcPr>
          <w:p w:rsidR="00AB710D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Бабенко Євгеній Юрійович</w:t>
            </w:r>
          </w:p>
        </w:tc>
        <w:tc>
          <w:tcPr>
            <w:tcW w:w="3969" w:type="dxa"/>
            <w:vAlign w:val="center"/>
          </w:tcPr>
          <w:p w:rsidR="00AB710D" w:rsidRPr="00513BF8" w:rsidRDefault="00FA3F7A" w:rsidP="00AB710D">
            <w:pPr>
              <w:rPr>
                <w:lang w:val="uk-UA"/>
              </w:rPr>
            </w:pPr>
            <w:proofErr w:type="spellStart"/>
            <w:r w:rsidRPr="00F024D1">
              <w:rPr>
                <w:sz w:val="28"/>
                <w:szCs w:val="28"/>
              </w:rPr>
              <w:t>Заняття</w:t>
            </w:r>
            <w:proofErr w:type="spellEnd"/>
            <w:r w:rsidRPr="00F024D1">
              <w:rPr>
                <w:sz w:val="28"/>
                <w:szCs w:val="28"/>
              </w:rPr>
              <w:t xml:space="preserve"> </w:t>
            </w:r>
            <w:proofErr w:type="spellStart"/>
            <w:r w:rsidRPr="00F024D1">
              <w:rPr>
                <w:sz w:val="28"/>
                <w:szCs w:val="28"/>
              </w:rPr>
              <w:t>проводитимуться</w:t>
            </w:r>
            <w:proofErr w:type="spellEnd"/>
            <w:r w:rsidRPr="00F024D1">
              <w:rPr>
                <w:sz w:val="28"/>
                <w:szCs w:val="28"/>
              </w:rPr>
              <w:t xml:space="preserve"> на </w:t>
            </w:r>
            <w:proofErr w:type="spellStart"/>
            <w:r w:rsidRPr="00F024D1">
              <w:rPr>
                <w:sz w:val="28"/>
                <w:szCs w:val="28"/>
              </w:rPr>
              <w:t>платформі</w:t>
            </w:r>
            <w:proofErr w:type="spellEnd"/>
            <w:r w:rsidRPr="00F024D1">
              <w:rPr>
                <w:sz w:val="28"/>
                <w:szCs w:val="28"/>
              </w:rPr>
              <w:t xml:space="preserve"> </w:t>
            </w:r>
            <w:proofErr w:type="spellStart"/>
            <w:r w:rsidRPr="00FA3F7A">
              <w:rPr>
                <w:sz w:val="28"/>
                <w:szCs w:val="28"/>
              </w:rPr>
              <w:t>Zoom</w:t>
            </w:r>
            <w:proofErr w:type="spellEnd"/>
            <w:r>
              <w:rPr>
                <w:color w:val="0000FF"/>
                <w:u w:val="single"/>
                <w:lang w:val="en-US"/>
              </w:rPr>
              <w:t xml:space="preserve"> </w:t>
            </w:r>
            <w:hyperlink r:id="rId18" w:history="1">
              <w:r w:rsidR="00AB710D" w:rsidRPr="00513BF8">
                <w:rPr>
                  <w:color w:val="0000FF"/>
                  <w:u w:val="single"/>
                  <w:lang w:val="en-US"/>
                </w:rPr>
                <w:t>https</w:t>
              </w:r>
              <w:r w:rsidR="00AB710D" w:rsidRPr="00513BF8">
                <w:rPr>
                  <w:color w:val="0000FF"/>
                  <w:u w:val="single"/>
                  <w:lang w:val="uk-UA"/>
                </w:rPr>
                <w:t>://</w:t>
              </w:r>
              <w:r w:rsidR="00AB710D" w:rsidRPr="00513BF8">
                <w:rPr>
                  <w:color w:val="0000FF"/>
                  <w:u w:val="single"/>
                  <w:lang w:val="en-US"/>
                </w:rPr>
                <w:t>us</w:t>
              </w:r>
              <w:r w:rsidR="00AB710D" w:rsidRPr="00513BF8">
                <w:rPr>
                  <w:color w:val="0000FF"/>
                  <w:u w:val="single"/>
                  <w:lang w:val="uk-UA"/>
                </w:rPr>
                <w:t>05</w:t>
              </w:r>
              <w:r w:rsidR="00AB710D" w:rsidRPr="00513BF8">
                <w:rPr>
                  <w:color w:val="0000FF"/>
                  <w:u w:val="single"/>
                  <w:lang w:val="en-US"/>
                </w:rPr>
                <w:t>web</w:t>
              </w:r>
              <w:r w:rsidR="00AB710D" w:rsidRPr="00513BF8">
                <w:rPr>
                  <w:color w:val="0000FF"/>
                  <w:u w:val="single"/>
                  <w:lang w:val="uk-UA"/>
                </w:rPr>
                <w:t>.</w:t>
              </w:r>
              <w:r w:rsidR="00AB710D" w:rsidRPr="00513BF8">
                <w:rPr>
                  <w:color w:val="0000FF"/>
                  <w:u w:val="single"/>
                  <w:lang w:val="en-US"/>
                </w:rPr>
                <w:t>zoom</w:t>
              </w:r>
              <w:r w:rsidR="00AB710D" w:rsidRPr="00513BF8">
                <w:rPr>
                  <w:color w:val="0000FF"/>
                  <w:u w:val="single"/>
                  <w:lang w:val="uk-UA"/>
                </w:rPr>
                <w:t>.</w:t>
              </w:r>
              <w:r w:rsidR="00AB710D" w:rsidRPr="00513BF8">
                <w:rPr>
                  <w:color w:val="0000FF"/>
                  <w:u w:val="single"/>
                  <w:lang w:val="en-US"/>
                </w:rPr>
                <w:t>us</w:t>
              </w:r>
              <w:r w:rsidR="00AB710D" w:rsidRPr="00513BF8">
                <w:rPr>
                  <w:color w:val="0000FF"/>
                  <w:u w:val="single"/>
                  <w:lang w:val="uk-UA"/>
                </w:rPr>
                <w:t>/</w:t>
              </w:r>
              <w:r w:rsidR="00AB710D" w:rsidRPr="00513BF8">
                <w:rPr>
                  <w:color w:val="0000FF"/>
                  <w:u w:val="single"/>
                  <w:lang w:val="en-US"/>
                </w:rPr>
                <w:t>j</w:t>
              </w:r>
              <w:r w:rsidR="00AB710D" w:rsidRPr="00513BF8">
                <w:rPr>
                  <w:color w:val="0000FF"/>
                  <w:u w:val="single"/>
                  <w:lang w:val="uk-UA"/>
                </w:rPr>
                <w:t>/7199640543?</w:t>
              </w:r>
              <w:proofErr w:type="spellStart"/>
              <w:r w:rsidR="00AB710D" w:rsidRPr="00513BF8">
                <w:rPr>
                  <w:color w:val="0000FF"/>
                  <w:u w:val="single"/>
                  <w:lang w:val="en-US"/>
                </w:rPr>
                <w:t>pwd</w:t>
              </w:r>
              <w:proofErr w:type="spellEnd"/>
              <w:r w:rsidR="00AB710D" w:rsidRPr="00513BF8">
                <w:rPr>
                  <w:color w:val="0000FF"/>
                  <w:u w:val="single"/>
                  <w:lang w:val="uk-UA"/>
                </w:rPr>
                <w:t>=</w:t>
              </w:r>
              <w:proofErr w:type="spellStart"/>
              <w:r w:rsidR="00AB710D" w:rsidRPr="00513BF8">
                <w:rPr>
                  <w:color w:val="0000FF"/>
                  <w:u w:val="single"/>
                  <w:lang w:val="en-US"/>
                </w:rPr>
                <w:t>Dfo</w:t>
              </w:r>
              <w:proofErr w:type="spellEnd"/>
              <w:r w:rsidR="00AB710D" w:rsidRPr="00513BF8">
                <w:rPr>
                  <w:color w:val="0000FF"/>
                  <w:u w:val="single"/>
                  <w:lang w:val="uk-UA"/>
                </w:rPr>
                <w:t>2</w:t>
              </w:r>
              <w:proofErr w:type="spellStart"/>
              <w:r w:rsidR="00AB710D" w:rsidRPr="00513BF8">
                <w:rPr>
                  <w:color w:val="0000FF"/>
                  <w:u w:val="single"/>
                  <w:lang w:val="en-US"/>
                </w:rPr>
                <w:t>dEg</w:t>
              </w:r>
              <w:proofErr w:type="spellEnd"/>
              <w:r w:rsidR="00AB710D" w:rsidRPr="00513BF8">
                <w:rPr>
                  <w:color w:val="0000FF"/>
                  <w:u w:val="single"/>
                  <w:lang w:val="uk-UA"/>
                </w:rPr>
                <w:t>4</w:t>
              </w:r>
              <w:proofErr w:type="spellStart"/>
              <w:r w:rsidR="00AB710D" w:rsidRPr="00513BF8">
                <w:rPr>
                  <w:color w:val="0000FF"/>
                  <w:u w:val="single"/>
                  <w:lang w:val="en-US"/>
                </w:rPr>
                <w:t>lA</w:t>
              </w:r>
              <w:proofErr w:type="spellEnd"/>
              <w:r w:rsidR="00AB710D" w:rsidRPr="00513BF8">
                <w:rPr>
                  <w:color w:val="0000FF"/>
                  <w:u w:val="single"/>
                  <w:lang w:val="uk-UA"/>
                </w:rPr>
                <w:t>75</w:t>
              </w:r>
              <w:proofErr w:type="spellStart"/>
              <w:r w:rsidR="00AB710D" w:rsidRPr="00513BF8">
                <w:rPr>
                  <w:color w:val="0000FF"/>
                  <w:u w:val="single"/>
                  <w:lang w:val="en-US"/>
                </w:rPr>
                <w:t>iAwwrrN</w:t>
              </w:r>
              <w:proofErr w:type="spellEnd"/>
              <w:r w:rsidR="00AB710D" w:rsidRPr="00513BF8">
                <w:rPr>
                  <w:color w:val="0000FF"/>
                  <w:u w:val="single"/>
                  <w:lang w:val="uk-UA"/>
                </w:rPr>
                <w:t>8</w:t>
              </w:r>
              <w:proofErr w:type="spellStart"/>
              <w:r w:rsidR="00AB710D" w:rsidRPr="00513BF8">
                <w:rPr>
                  <w:color w:val="0000FF"/>
                  <w:u w:val="single"/>
                  <w:lang w:val="en-US"/>
                </w:rPr>
                <w:t>RZZn</w:t>
              </w:r>
              <w:proofErr w:type="spellEnd"/>
              <w:r w:rsidR="00AB710D" w:rsidRPr="00513BF8">
                <w:rPr>
                  <w:color w:val="0000FF"/>
                  <w:u w:val="single"/>
                  <w:lang w:val="uk-UA"/>
                </w:rPr>
                <w:t>5</w:t>
              </w:r>
              <w:proofErr w:type="spellStart"/>
              <w:r w:rsidR="00AB710D" w:rsidRPr="00513BF8">
                <w:rPr>
                  <w:color w:val="0000FF"/>
                  <w:u w:val="single"/>
                  <w:lang w:val="en-US"/>
                </w:rPr>
                <w:t>PigtM</w:t>
              </w:r>
              <w:proofErr w:type="spellEnd"/>
              <w:r w:rsidR="00AB710D" w:rsidRPr="00513BF8">
                <w:rPr>
                  <w:color w:val="0000FF"/>
                  <w:u w:val="single"/>
                  <w:lang w:val="uk-UA"/>
                </w:rPr>
                <w:t>.1</w:t>
              </w:r>
            </w:hyperlink>
          </w:p>
          <w:p w:rsidR="00AB710D" w:rsidRPr="008D7E8C" w:rsidRDefault="00AB710D" w:rsidP="00AB710D">
            <w:pPr>
              <w:rPr>
                <w:sz w:val="28"/>
                <w:szCs w:val="28"/>
              </w:rPr>
            </w:pPr>
            <w:r w:rsidRPr="00D8795B">
              <w:rPr>
                <w:sz w:val="28"/>
                <w:szCs w:val="28"/>
              </w:rPr>
              <w:t>Идентификатор конференции:</w:t>
            </w:r>
            <w:r w:rsidRPr="008D7E8C">
              <w:rPr>
                <w:sz w:val="28"/>
                <w:szCs w:val="28"/>
              </w:rPr>
              <w:t xml:space="preserve"> 719 964 0543</w:t>
            </w:r>
          </w:p>
          <w:p w:rsidR="00AB710D" w:rsidRPr="008D7E8C" w:rsidRDefault="00AB710D" w:rsidP="00AB710D">
            <w:pPr>
              <w:rPr>
                <w:sz w:val="28"/>
                <w:szCs w:val="28"/>
                <w:lang w:val="uk-UA"/>
              </w:rPr>
            </w:pPr>
            <w:r w:rsidRPr="008D7E8C">
              <w:rPr>
                <w:b/>
                <w:sz w:val="28"/>
                <w:szCs w:val="28"/>
              </w:rPr>
              <w:t>Код доступа</w:t>
            </w:r>
            <w:r w:rsidRPr="008D7E8C">
              <w:rPr>
                <w:sz w:val="28"/>
                <w:szCs w:val="28"/>
              </w:rPr>
              <w:t xml:space="preserve">: </w:t>
            </w:r>
            <w:r w:rsidRPr="008D7E8C">
              <w:rPr>
                <w:sz w:val="28"/>
                <w:szCs w:val="28"/>
                <w:lang w:val="en-US"/>
              </w:rPr>
              <w:t>MPY</w:t>
            </w:r>
            <w:r w:rsidRPr="008D7E8C">
              <w:rPr>
                <w:sz w:val="28"/>
                <w:szCs w:val="28"/>
              </w:rPr>
              <w:t>5</w:t>
            </w:r>
            <w:proofErr w:type="spellStart"/>
            <w:r w:rsidRPr="008D7E8C">
              <w:rPr>
                <w:sz w:val="28"/>
                <w:szCs w:val="28"/>
                <w:lang w:val="en-US"/>
              </w:rPr>
              <w:t>uN</w:t>
            </w:r>
            <w:proofErr w:type="spellEnd"/>
          </w:p>
          <w:p w:rsidR="00AB710D" w:rsidRPr="008D7E8C" w:rsidRDefault="00AB710D" w:rsidP="00AB710D">
            <w:pPr>
              <w:rPr>
                <w:sz w:val="28"/>
                <w:szCs w:val="28"/>
              </w:rPr>
            </w:pPr>
          </w:p>
          <w:p w:rsidR="00AB710D" w:rsidRPr="00AC03DD" w:rsidRDefault="00AB710D" w:rsidP="00AB710D">
            <w:pPr>
              <w:rPr>
                <w:color w:val="365F91" w:themeColor="accent1" w:themeShade="BF"/>
                <w:sz w:val="28"/>
                <w:szCs w:val="28"/>
                <w:shd w:val="clear" w:color="auto" w:fill="FFFFFF"/>
                <w:lang w:val="uk-UA"/>
              </w:rPr>
            </w:pPr>
            <w:r w:rsidRPr="00FA3F7A">
              <w:rPr>
                <w:sz w:val="28"/>
                <w:szCs w:val="28"/>
              </w:rPr>
              <w:t xml:space="preserve">ГУГЛМИТ: </w:t>
            </w:r>
            <w:hyperlink r:id="rId19" w:history="1">
              <w:r w:rsidRPr="001531B2">
                <w:rPr>
                  <w:color w:val="0000FF"/>
                  <w:u w:val="single"/>
                  <w:lang w:val="en-US"/>
                </w:rPr>
                <w:t>https</w:t>
              </w:r>
              <w:r w:rsidRPr="001531B2">
                <w:rPr>
                  <w:color w:val="0000FF"/>
                  <w:u w:val="single"/>
                </w:rPr>
                <w:t>://</w:t>
              </w:r>
              <w:r w:rsidRPr="001531B2">
                <w:rPr>
                  <w:color w:val="0000FF"/>
                  <w:u w:val="single"/>
                  <w:lang w:val="en-US"/>
                </w:rPr>
                <w:t>meet</w:t>
              </w:r>
              <w:r w:rsidRPr="001531B2">
                <w:rPr>
                  <w:color w:val="0000FF"/>
                  <w:u w:val="single"/>
                </w:rPr>
                <w:t>.</w:t>
              </w:r>
              <w:r w:rsidRPr="001531B2">
                <w:rPr>
                  <w:color w:val="0000FF"/>
                  <w:u w:val="single"/>
                  <w:lang w:val="en-US"/>
                </w:rPr>
                <w:t>google</w:t>
              </w:r>
              <w:r w:rsidRPr="001531B2">
                <w:rPr>
                  <w:color w:val="0000FF"/>
                  <w:u w:val="single"/>
                </w:rPr>
                <w:t>.</w:t>
              </w:r>
              <w:r w:rsidRPr="001531B2">
                <w:rPr>
                  <w:color w:val="0000FF"/>
                  <w:u w:val="single"/>
                  <w:lang w:val="en-US"/>
                </w:rPr>
                <w:t>com</w:t>
              </w:r>
              <w:r w:rsidRPr="001531B2">
                <w:rPr>
                  <w:color w:val="0000FF"/>
                  <w:u w:val="single"/>
                </w:rPr>
                <w:t>/</w:t>
              </w:r>
              <w:proofErr w:type="spellStart"/>
              <w:r w:rsidRPr="001531B2">
                <w:rPr>
                  <w:color w:val="0000FF"/>
                  <w:u w:val="single"/>
                  <w:lang w:val="en-US"/>
                </w:rPr>
                <w:t>rdp</w:t>
              </w:r>
              <w:proofErr w:type="spellEnd"/>
              <w:r w:rsidRPr="001531B2">
                <w:rPr>
                  <w:color w:val="0000FF"/>
                  <w:u w:val="single"/>
                </w:rPr>
                <w:t>-</w:t>
              </w:r>
              <w:proofErr w:type="spellStart"/>
              <w:r w:rsidRPr="001531B2">
                <w:rPr>
                  <w:color w:val="0000FF"/>
                  <w:u w:val="single"/>
                  <w:lang w:val="en-US"/>
                </w:rPr>
                <w:t>rtvp</w:t>
              </w:r>
              <w:proofErr w:type="spellEnd"/>
              <w:r w:rsidRPr="001531B2">
                <w:rPr>
                  <w:color w:val="0000FF"/>
                  <w:u w:val="single"/>
                </w:rPr>
                <w:t>-</w:t>
              </w:r>
              <w:proofErr w:type="spellStart"/>
              <w:r w:rsidRPr="001531B2">
                <w:rPr>
                  <w:color w:val="0000FF"/>
                  <w:u w:val="single"/>
                  <w:lang w:val="en-US"/>
                </w:rPr>
                <w:t>jzd</w:t>
              </w:r>
              <w:proofErr w:type="spellEnd"/>
            </w:hyperlink>
          </w:p>
          <w:p w:rsidR="00AB710D" w:rsidRPr="001531B2" w:rsidRDefault="00AB710D" w:rsidP="00AB710D">
            <w:pPr>
              <w:rPr>
                <w:sz w:val="28"/>
                <w:szCs w:val="28"/>
                <w:lang w:val="en-US"/>
              </w:rPr>
            </w:pPr>
            <w:r w:rsidRPr="008D7E8C">
              <w:rPr>
                <w:sz w:val="28"/>
                <w:szCs w:val="28"/>
                <w:lang w:val="en-US"/>
              </w:rPr>
              <w:t xml:space="preserve">(095)-181-78-79, </w:t>
            </w:r>
            <w:hyperlink r:id="rId20" w:history="1">
              <w:r w:rsidRPr="008D7E8C">
                <w:rPr>
                  <w:color w:val="0000FF"/>
                  <w:sz w:val="28"/>
                  <w:szCs w:val="28"/>
                  <w:u w:val="single"/>
                  <w:lang w:val="en-US"/>
                </w:rPr>
                <w:t>enterbrake@gmail.com</w:t>
              </w:r>
            </w:hyperlink>
          </w:p>
        </w:tc>
        <w:tc>
          <w:tcPr>
            <w:tcW w:w="3827" w:type="dxa"/>
          </w:tcPr>
          <w:p w:rsidR="001F52B3" w:rsidRDefault="001F52B3" w:rsidP="00AB710D">
            <w:pPr>
              <w:rPr>
                <w:color w:val="0000FF"/>
                <w:sz w:val="26"/>
                <w:szCs w:val="26"/>
                <w:u w:val="single"/>
                <w:lang w:val="en-US"/>
              </w:rPr>
            </w:pPr>
            <w:proofErr w:type="spellStart"/>
            <w:r w:rsidRPr="00F024D1">
              <w:rPr>
                <w:sz w:val="28"/>
                <w:szCs w:val="28"/>
              </w:rPr>
              <w:t>Посилання</w:t>
            </w:r>
            <w:proofErr w:type="spellEnd"/>
            <w:r w:rsidRPr="00F024D1">
              <w:rPr>
                <w:sz w:val="28"/>
                <w:szCs w:val="28"/>
              </w:rPr>
              <w:t xml:space="preserve"> в </w:t>
            </w:r>
            <w:r w:rsidRPr="009E725D">
              <w:rPr>
                <w:sz w:val="28"/>
                <w:szCs w:val="28"/>
                <w:lang w:val="en-US"/>
              </w:rPr>
              <w:t>Google</w:t>
            </w:r>
            <w:r w:rsidRPr="00584489">
              <w:rPr>
                <w:sz w:val="28"/>
                <w:szCs w:val="28"/>
              </w:rPr>
              <w:t xml:space="preserve"> </w:t>
            </w:r>
            <w:r w:rsidRPr="009E725D">
              <w:rPr>
                <w:sz w:val="28"/>
                <w:szCs w:val="28"/>
                <w:lang w:val="en-US"/>
              </w:rPr>
              <w:t>classroom</w:t>
            </w:r>
            <w:r>
              <w:rPr>
                <w:sz w:val="28"/>
                <w:szCs w:val="28"/>
              </w:rPr>
              <w:t>:</w:t>
            </w:r>
            <w:r>
              <w:rPr>
                <w:color w:val="0000FF"/>
                <w:sz w:val="26"/>
                <w:szCs w:val="26"/>
                <w:u w:val="single"/>
                <w:lang w:val="en-US"/>
              </w:rPr>
              <w:t xml:space="preserve"> </w:t>
            </w:r>
          </w:p>
          <w:p w:rsidR="001F52B3" w:rsidRDefault="001F52B3" w:rsidP="00AB710D">
            <w:pPr>
              <w:rPr>
                <w:color w:val="0000FF"/>
                <w:sz w:val="26"/>
                <w:szCs w:val="26"/>
                <w:u w:val="single"/>
                <w:lang w:val="en-US"/>
              </w:rPr>
            </w:pPr>
          </w:p>
          <w:p w:rsidR="00AB710D" w:rsidRPr="008D7E8C" w:rsidRDefault="00DF7AE6" w:rsidP="00AB710D">
            <w:pPr>
              <w:rPr>
                <w:sz w:val="26"/>
                <w:szCs w:val="26"/>
                <w:lang w:val="uk-UA"/>
              </w:rPr>
            </w:pPr>
            <w:hyperlink r:id="rId21" w:history="1"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https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://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classroom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.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google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.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com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/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c</w:t>
              </w:r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/</w:t>
              </w:r>
              <w:proofErr w:type="spellStart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NjE</w:t>
              </w:r>
              <w:proofErr w:type="spellEnd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2</w:t>
              </w:r>
              <w:proofErr w:type="spellStart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MjY</w:t>
              </w:r>
              <w:proofErr w:type="spellEnd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5</w:t>
              </w:r>
              <w:proofErr w:type="spellStart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MjA</w:t>
              </w:r>
              <w:proofErr w:type="spellEnd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1</w:t>
              </w:r>
              <w:proofErr w:type="spellStart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Mzg</w:t>
              </w:r>
              <w:proofErr w:type="spellEnd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3?</w:t>
              </w:r>
              <w:proofErr w:type="spellStart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cjc</w:t>
              </w:r>
              <w:proofErr w:type="spellEnd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=</w:t>
              </w:r>
              <w:proofErr w:type="spellStart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vri</w:t>
              </w:r>
              <w:proofErr w:type="spellEnd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uk-UA"/>
                </w:rPr>
                <w:t>54</w:t>
              </w:r>
              <w:proofErr w:type="spellStart"/>
              <w:r w:rsidR="00AB710D" w:rsidRPr="008D7E8C">
                <w:rPr>
                  <w:color w:val="0000FF"/>
                  <w:sz w:val="26"/>
                  <w:szCs w:val="26"/>
                  <w:u w:val="single"/>
                  <w:lang w:val="en-US"/>
                </w:rPr>
                <w:t>ws</w:t>
              </w:r>
              <w:proofErr w:type="spellEnd"/>
            </w:hyperlink>
          </w:p>
          <w:p w:rsidR="00AB710D" w:rsidRDefault="00AB710D" w:rsidP="00AB710D">
            <w:pPr>
              <w:rPr>
                <w:b/>
                <w:sz w:val="28"/>
                <w:szCs w:val="28"/>
                <w:lang w:val="uk-UA"/>
              </w:rPr>
            </w:pPr>
          </w:p>
          <w:p w:rsidR="00AB710D" w:rsidRPr="008D7E8C" w:rsidRDefault="001F52B3" w:rsidP="00AB710D">
            <w:pPr>
              <w:rPr>
                <w:sz w:val="28"/>
                <w:szCs w:val="28"/>
                <w:lang w:val="uk-UA"/>
              </w:rPr>
            </w:pPr>
            <w:r w:rsidRPr="00D8795B">
              <w:rPr>
                <w:b/>
                <w:sz w:val="28"/>
                <w:szCs w:val="28"/>
                <w:lang w:val="uk-UA"/>
              </w:rPr>
              <w:t>Код доступу</w:t>
            </w:r>
            <w:r w:rsidRPr="00D8795B">
              <w:rPr>
                <w:sz w:val="28"/>
                <w:szCs w:val="28"/>
                <w:lang w:val="uk-UA"/>
              </w:rPr>
              <w:t xml:space="preserve"> </w:t>
            </w:r>
            <w:r w:rsidRPr="00F024D1">
              <w:rPr>
                <w:sz w:val="28"/>
                <w:szCs w:val="28"/>
              </w:rPr>
              <w:t xml:space="preserve">в </w:t>
            </w:r>
            <w:r w:rsidRPr="009E725D">
              <w:rPr>
                <w:sz w:val="28"/>
                <w:szCs w:val="28"/>
                <w:lang w:val="en-US"/>
              </w:rPr>
              <w:t>Google classroom</w:t>
            </w:r>
            <w:r>
              <w:rPr>
                <w:sz w:val="28"/>
                <w:szCs w:val="28"/>
              </w:rPr>
              <w:t xml:space="preserve">:  </w:t>
            </w:r>
            <w:r w:rsidRPr="008D7E8C">
              <w:rPr>
                <w:sz w:val="28"/>
                <w:szCs w:val="28"/>
                <w:lang w:val="en-US"/>
              </w:rPr>
              <w:t xml:space="preserve"> </w:t>
            </w:r>
            <w:r>
              <w:rPr>
                <w:sz w:val="28"/>
                <w:szCs w:val="28"/>
              </w:rPr>
              <w:t xml:space="preserve">  </w:t>
            </w:r>
            <w:r>
              <w:rPr>
                <w:sz w:val="28"/>
                <w:szCs w:val="28"/>
              </w:rPr>
              <w:t xml:space="preserve">  </w:t>
            </w:r>
            <w:r w:rsidR="00AB710D" w:rsidRPr="008D7E8C">
              <w:rPr>
                <w:sz w:val="28"/>
                <w:szCs w:val="28"/>
                <w:lang w:val="uk-UA"/>
              </w:rPr>
              <w:t>vri54ws</w:t>
            </w:r>
          </w:p>
          <w:p w:rsidR="00AB710D" w:rsidRPr="00D5049E" w:rsidRDefault="00AB710D" w:rsidP="00AB710D">
            <w:pPr>
              <w:rPr>
                <w:sz w:val="28"/>
                <w:szCs w:val="28"/>
                <w:lang w:val="uk-UA"/>
              </w:rPr>
            </w:pPr>
          </w:p>
        </w:tc>
      </w:tr>
      <w:tr w:rsidR="00AB710D" w:rsidRPr="004743B6" w:rsidTr="00D8795B">
        <w:trPr>
          <w:trHeight w:val="481"/>
        </w:trPr>
        <w:tc>
          <w:tcPr>
            <w:tcW w:w="534" w:type="dxa"/>
          </w:tcPr>
          <w:p w:rsidR="00AB710D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7</w:t>
            </w:r>
          </w:p>
        </w:tc>
        <w:tc>
          <w:tcPr>
            <w:tcW w:w="2976" w:type="dxa"/>
          </w:tcPr>
          <w:p w:rsidR="00AB710D" w:rsidRPr="00AC03DD" w:rsidRDefault="00AB710D" w:rsidP="00AB710D">
            <w:pPr>
              <w:rPr>
                <w:sz w:val="28"/>
                <w:szCs w:val="28"/>
                <w:lang w:val="uk-UA"/>
              </w:rPr>
            </w:pPr>
            <w:r w:rsidRPr="001531B2">
              <w:rPr>
                <w:sz w:val="28"/>
                <w:szCs w:val="28"/>
                <w:lang w:val="uk-UA"/>
              </w:rPr>
              <w:t>Лабораторний практикум на ПК</w:t>
            </w:r>
          </w:p>
        </w:tc>
        <w:tc>
          <w:tcPr>
            <w:tcW w:w="3261" w:type="dxa"/>
          </w:tcPr>
          <w:p w:rsidR="00AB710D" w:rsidRDefault="00AB710D" w:rsidP="00AB710D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Здолбніков</w:t>
            </w:r>
            <w:proofErr w:type="spellEnd"/>
            <w:r>
              <w:rPr>
                <w:sz w:val="28"/>
                <w:szCs w:val="28"/>
                <w:lang w:val="uk-UA"/>
              </w:rPr>
              <w:t xml:space="preserve"> Сергій Миколайович</w:t>
            </w:r>
          </w:p>
        </w:tc>
        <w:tc>
          <w:tcPr>
            <w:tcW w:w="3969" w:type="dxa"/>
            <w:vAlign w:val="center"/>
          </w:tcPr>
          <w:p w:rsidR="00513BF8" w:rsidRPr="00513BF8" w:rsidRDefault="00FA3F7A" w:rsidP="00513BF8">
            <w:proofErr w:type="spellStart"/>
            <w:r w:rsidRPr="00F024D1">
              <w:rPr>
                <w:sz w:val="28"/>
                <w:szCs w:val="28"/>
              </w:rPr>
              <w:t>Заняття</w:t>
            </w:r>
            <w:proofErr w:type="spellEnd"/>
            <w:r w:rsidRPr="00F024D1">
              <w:rPr>
                <w:sz w:val="28"/>
                <w:szCs w:val="28"/>
              </w:rPr>
              <w:t xml:space="preserve"> </w:t>
            </w:r>
            <w:proofErr w:type="spellStart"/>
            <w:r w:rsidRPr="00F024D1">
              <w:rPr>
                <w:sz w:val="28"/>
                <w:szCs w:val="28"/>
              </w:rPr>
              <w:t>проводитимуться</w:t>
            </w:r>
            <w:proofErr w:type="spellEnd"/>
            <w:r w:rsidRPr="00F024D1">
              <w:rPr>
                <w:sz w:val="28"/>
                <w:szCs w:val="28"/>
              </w:rPr>
              <w:t xml:space="preserve"> на </w:t>
            </w:r>
            <w:proofErr w:type="spellStart"/>
            <w:r w:rsidRPr="00F024D1">
              <w:rPr>
                <w:sz w:val="28"/>
                <w:szCs w:val="28"/>
              </w:rPr>
              <w:t>платформі</w:t>
            </w:r>
            <w:proofErr w:type="spellEnd"/>
            <w:r w:rsidRPr="00F024D1">
              <w:rPr>
                <w:sz w:val="28"/>
                <w:szCs w:val="28"/>
              </w:rPr>
              <w:t xml:space="preserve"> </w:t>
            </w:r>
            <w:proofErr w:type="spellStart"/>
            <w:r w:rsidRPr="00FA3F7A">
              <w:rPr>
                <w:sz w:val="28"/>
                <w:szCs w:val="28"/>
              </w:rPr>
              <w:t>Zoom</w:t>
            </w:r>
            <w:proofErr w:type="spellEnd"/>
            <w:r>
              <w:rPr>
                <w:rStyle w:val="a4"/>
                <w:color w:val="1155CC"/>
              </w:rPr>
              <w:t xml:space="preserve"> </w:t>
            </w:r>
            <w:hyperlink r:id="rId22" w:tgtFrame="_blank" w:history="1">
              <w:r w:rsidR="00513BF8" w:rsidRPr="00513BF8">
                <w:rPr>
                  <w:rStyle w:val="a4"/>
                  <w:color w:val="1155CC"/>
                </w:rPr>
                <w:t>https://us05web.zoom.us/j/9559507978?pwd=QU9wOStWU05DYWV1OC9GcWovWGlsQT09</w:t>
              </w:r>
            </w:hyperlink>
          </w:p>
          <w:p w:rsidR="00AB710D" w:rsidRPr="008D7E8C" w:rsidRDefault="00AB710D" w:rsidP="00AB710D">
            <w:pPr>
              <w:rPr>
                <w:sz w:val="28"/>
                <w:szCs w:val="28"/>
                <w:lang w:val="en-US"/>
              </w:rPr>
            </w:pPr>
          </w:p>
          <w:p w:rsidR="00513BF8" w:rsidRDefault="00513BF8" w:rsidP="00AB710D">
            <w:pPr>
              <w:rPr>
                <w:color w:val="222222"/>
                <w:sz w:val="28"/>
                <w:szCs w:val="28"/>
                <w:shd w:val="clear" w:color="auto" w:fill="FFFFFF"/>
              </w:rPr>
            </w:pPr>
            <w:r w:rsidRPr="00513BF8">
              <w:rPr>
                <w:color w:val="222222"/>
                <w:sz w:val="28"/>
                <w:szCs w:val="28"/>
                <w:shd w:val="clear" w:color="auto" w:fill="FFFFFF"/>
              </w:rPr>
              <w:t xml:space="preserve">ZOOM </w:t>
            </w:r>
            <w:proofErr w:type="spellStart"/>
            <w:r w:rsidRPr="00513BF8">
              <w:rPr>
                <w:color w:val="222222"/>
                <w:sz w:val="28"/>
                <w:szCs w:val="28"/>
                <w:shd w:val="clear" w:color="auto" w:fill="FFFFFF"/>
              </w:rPr>
              <w:t>Ідентифікатор</w:t>
            </w:r>
            <w:proofErr w:type="spellEnd"/>
            <w:r w:rsidRPr="00513BF8">
              <w:rPr>
                <w:color w:val="222222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513BF8">
              <w:rPr>
                <w:color w:val="222222"/>
                <w:sz w:val="28"/>
                <w:szCs w:val="28"/>
                <w:shd w:val="clear" w:color="auto" w:fill="FFFFFF"/>
              </w:rPr>
              <w:t>конференції</w:t>
            </w:r>
            <w:proofErr w:type="spellEnd"/>
            <w:r w:rsidRPr="00513BF8">
              <w:rPr>
                <w:color w:val="222222"/>
                <w:sz w:val="28"/>
                <w:szCs w:val="28"/>
                <w:shd w:val="clear" w:color="auto" w:fill="FFFFFF"/>
              </w:rPr>
              <w:t xml:space="preserve"> 9559507978. </w:t>
            </w:r>
          </w:p>
          <w:p w:rsidR="00AB710D" w:rsidRPr="00513BF8" w:rsidRDefault="00513BF8" w:rsidP="00AB710D">
            <w:pPr>
              <w:rPr>
                <w:sz w:val="28"/>
                <w:szCs w:val="28"/>
                <w:lang w:val="uk-UA"/>
              </w:rPr>
            </w:pPr>
            <w:r w:rsidRPr="00513BF8">
              <w:rPr>
                <w:color w:val="222222"/>
                <w:sz w:val="28"/>
                <w:szCs w:val="28"/>
                <w:shd w:val="clear" w:color="auto" w:fill="FFFFFF"/>
              </w:rPr>
              <w:t>Код доступу 15a57w</w:t>
            </w:r>
          </w:p>
        </w:tc>
        <w:tc>
          <w:tcPr>
            <w:tcW w:w="3827" w:type="dxa"/>
          </w:tcPr>
          <w:p w:rsidR="00AB710D" w:rsidRPr="001F52B3" w:rsidRDefault="001F52B3" w:rsidP="00AB710D">
            <w:pPr>
              <w:rPr>
                <w:bCs/>
                <w:sz w:val="28"/>
                <w:szCs w:val="28"/>
              </w:rPr>
            </w:pPr>
            <w:proofErr w:type="spellStart"/>
            <w:r w:rsidRPr="00F024D1">
              <w:rPr>
                <w:sz w:val="28"/>
                <w:szCs w:val="28"/>
              </w:rPr>
              <w:t>Посилання</w:t>
            </w:r>
            <w:proofErr w:type="spellEnd"/>
            <w:r w:rsidRPr="00F024D1">
              <w:rPr>
                <w:sz w:val="28"/>
                <w:szCs w:val="28"/>
              </w:rPr>
              <w:t xml:space="preserve"> в </w:t>
            </w:r>
            <w:r w:rsidRPr="009E725D">
              <w:rPr>
                <w:sz w:val="28"/>
                <w:szCs w:val="28"/>
                <w:lang w:val="en-US"/>
              </w:rPr>
              <w:t>Google</w:t>
            </w:r>
            <w:r w:rsidRPr="00584489">
              <w:rPr>
                <w:sz w:val="28"/>
                <w:szCs w:val="28"/>
              </w:rPr>
              <w:t xml:space="preserve"> </w:t>
            </w:r>
            <w:r w:rsidRPr="009E725D">
              <w:rPr>
                <w:sz w:val="28"/>
                <w:szCs w:val="28"/>
                <w:lang w:val="en-US"/>
              </w:rPr>
              <w:t>classroom</w:t>
            </w:r>
            <w:r>
              <w:rPr>
                <w:sz w:val="28"/>
                <w:szCs w:val="28"/>
              </w:rPr>
              <w:t>:</w:t>
            </w:r>
          </w:p>
          <w:p w:rsidR="00AB710D" w:rsidRPr="00513BF8" w:rsidRDefault="00DF7AE6" w:rsidP="00AB710D">
            <w:hyperlink r:id="rId23" w:tgtFrame="_blank" w:history="1">
              <w:r w:rsidR="00513BF8" w:rsidRPr="00513BF8">
                <w:rPr>
                  <w:rStyle w:val="a4"/>
                  <w:color w:val="1155CC"/>
                  <w:shd w:val="clear" w:color="auto" w:fill="FFFFFF"/>
                </w:rPr>
                <w:t>https://classroom.google.com/c/ODI4NTE3ODgxNzA4?cjc=vntqduub</w:t>
              </w:r>
            </w:hyperlink>
          </w:p>
          <w:p w:rsidR="00513BF8" w:rsidRPr="00513BF8" w:rsidRDefault="00513BF8" w:rsidP="00AB710D">
            <w:pPr>
              <w:rPr>
                <w:b/>
                <w:sz w:val="28"/>
                <w:szCs w:val="28"/>
                <w:lang w:val="uk-UA"/>
              </w:rPr>
            </w:pPr>
          </w:p>
        </w:tc>
      </w:tr>
    </w:tbl>
    <w:p w:rsidR="003C59D2" w:rsidRPr="004743B6" w:rsidRDefault="003C59D2">
      <w:pPr>
        <w:rPr>
          <w:sz w:val="28"/>
          <w:szCs w:val="28"/>
          <w:lang w:val="uk-UA"/>
        </w:rPr>
      </w:pPr>
    </w:p>
    <w:sectPr w:rsidR="003C59D2" w:rsidRPr="004743B6" w:rsidSect="002B0D9F">
      <w:pgSz w:w="16838" w:h="11906" w:orient="landscape"/>
      <w:pgMar w:top="851" w:right="1134" w:bottom="170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,蟨ȕﾨ࿿଀Ӂ࿿ଘӁ࿿蠀ȕￂ࿿빠Ӧ࿿Џﾶ࿿빰Ӧﾩ࿿隸Џ｣࿿㰀өﻼ࿿㰨өﻻ࿿蠨ȕｌ࿿㱐өｋ࿿煮Џﻺ࿿ꉠӏﻹ ࿿ꊀӏﻸ!࿿露Џｍ&quot;࿿"/>
    <w:docVar w:name="__Grammarly_42___1" w:val="桜ȡ䕔员핀ӓaἔӧ栄ȡ䕔员핀ӓaᤀӧ梴ȡ栴ȡ䕔员핀ӓa쨨θ桤ȡ䕔员핀ӓaᜀӧ椌ȡ梔ȡ䕔员핀ӓa蠨Ǽ棄ȡ䕔员핀ӓaឨӧ楤ȡ棴ȡ䕔员핀ӓaបӧ榄ȡ䕔员䤀Ȧ戰θ榼ȡ၀ӧ榄ȡ榴ȡ䕔员䤀Ȧ灸θၔӧ榴ȡ槤ȡ䕔员樔ȡ熐θᅀӧ槤ȡ樔ȡ䕔员䤀Ȧ熸θᅔӧ樔ȡ橬ȡ䕔员䤀Ȧ燠θᅨӧ橄ȡ橴ȡ䕔员䤀Ȧ爈θᆀӧ橴ȡ櫄ȡ檤ȡ䕔员䤀Ȧ沀θᆔӧ檤ȡ櫔ȡ䕔员䤀Ȧ沨θᆨӧ櫔ȡ欜ȡ欄ȡ䕔员䤀Ȧ牘θረӧ欄ȡ欴ȡ䕔员䤀Ȧ榈θኀӧ歴ȡ此ȡ䕔员䤀Ȧ桰θኔӧ此ȡ殔ȡ䕔员䤀Ȧ楠θ毌ȡከӧ殔ȡ毄ȡ毄ȡ毴ȡ氤ȡ毴ȡ氤ȡ氤ȡ汼ȡ汔ȡ沄ȡ沄ȡ泔ȡ"/>
  </w:docVars>
  <w:rsids>
    <w:rsidRoot w:val="002B0D9F"/>
    <w:rsid w:val="00011813"/>
    <w:rsid w:val="00011A10"/>
    <w:rsid w:val="00012F9D"/>
    <w:rsid w:val="000168FB"/>
    <w:rsid w:val="000254B7"/>
    <w:rsid w:val="000336C3"/>
    <w:rsid w:val="00036AB7"/>
    <w:rsid w:val="00040D29"/>
    <w:rsid w:val="00041B02"/>
    <w:rsid w:val="00047266"/>
    <w:rsid w:val="00051D8A"/>
    <w:rsid w:val="00064066"/>
    <w:rsid w:val="00065559"/>
    <w:rsid w:val="000727A6"/>
    <w:rsid w:val="00093051"/>
    <w:rsid w:val="000A55E1"/>
    <w:rsid w:val="000B4923"/>
    <w:rsid w:val="000B5D43"/>
    <w:rsid w:val="000C0E75"/>
    <w:rsid w:val="000D012B"/>
    <w:rsid w:val="000D0F04"/>
    <w:rsid w:val="000D2F5E"/>
    <w:rsid w:val="000D3011"/>
    <w:rsid w:val="000D4686"/>
    <w:rsid w:val="000D5A92"/>
    <w:rsid w:val="000D6E39"/>
    <w:rsid w:val="000E55B3"/>
    <w:rsid w:val="000F0DD5"/>
    <w:rsid w:val="000F2550"/>
    <w:rsid w:val="000F6154"/>
    <w:rsid w:val="000F6C98"/>
    <w:rsid w:val="000F75AB"/>
    <w:rsid w:val="00106428"/>
    <w:rsid w:val="0011390A"/>
    <w:rsid w:val="00121966"/>
    <w:rsid w:val="00125A56"/>
    <w:rsid w:val="00125B10"/>
    <w:rsid w:val="001277EA"/>
    <w:rsid w:val="00137E99"/>
    <w:rsid w:val="00141F52"/>
    <w:rsid w:val="00145E84"/>
    <w:rsid w:val="001531B2"/>
    <w:rsid w:val="001627F2"/>
    <w:rsid w:val="00165D14"/>
    <w:rsid w:val="0018374B"/>
    <w:rsid w:val="00190CE6"/>
    <w:rsid w:val="0019409F"/>
    <w:rsid w:val="001B7FBF"/>
    <w:rsid w:val="001D0710"/>
    <w:rsid w:val="001D233E"/>
    <w:rsid w:val="001D3569"/>
    <w:rsid w:val="001D777F"/>
    <w:rsid w:val="001D79FC"/>
    <w:rsid w:val="001E0AFE"/>
    <w:rsid w:val="001F0CF9"/>
    <w:rsid w:val="001F52B3"/>
    <w:rsid w:val="001F5826"/>
    <w:rsid w:val="001F7EE4"/>
    <w:rsid w:val="00202962"/>
    <w:rsid w:val="00207B15"/>
    <w:rsid w:val="0021095F"/>
    <w:rsid w:val="00210BC0"/>
    <w:rsid w:val="00212C48"/>
    <w:rsid w:val="00212F21"/>
    <w:rsid w:val="0021581D"/>
    <w:rsid w:val="00222043"/>
    <w:rsid w:val="0022621D"/>
    <w:rsid w:val="00230D1A"/>
    <w:rsid w:val="002337A1"/>
    <w:rsid w:val="00236833"/>
    <w:rsid w:val="00241795"/>
    <w:rsid w:val="0024248E"/>
    <w:rsid w:val="002521AE"/>
    <w:rsid w:val="0025604C"/>
    <w:rsid w:val="002626E0"/>
    <w:rsid w:val="002674EF"/>
    <w:rsid w:val="00271E6C"/>
    <w:rsid w:val="0027315B"/>
    <w:rsid w:val="00273A91"/>
    <w:rsid w:val="00273E67"/>
    <w:rsid w:val="002814D7"/>
    <w:rsid w:val="002828FD"/>
    <w:rsid w:val="00283E4D"/>
    <w:rsid w:val="00297639"/>
    <w:rsid w:val="002A0DF3"/>
    <w:rsid w:val="002A13BB"/>
    <w:rsid w:val="002A78EF"/>
    <w:rsid w:val="002B0D9F"/>
    <w:rsid w:val="002B3545"/>
    <w:rsid w:val="002B47A1"/>
    <w:rsid w:val="002C2CD3"/>
    <w:rsid w:val="002D04D4"/>
    <w:rsid w:val="002D1DE6"/>
    <w:rsid w:val="002D4A60"/>
    <w:rsid w:val="002D6413"/>
    <w:rsid w:val="002F6F5C"/>
    <w:rsid w:val="002F73D8"/>
    <w:rsid w:val="00301110"/>
    <w:rsid w:val="00302CC1"/>
    <w:rsid w:val="003058EF"/>
    <w:rsid w:val="003061B5"/>
    <w:rsid w:val="0030723C"/>
    <w:rsid w:val="003124F0"/>
    <w:rsid w:val="00320074"/>
    <w:rsid w:val="0032016B"/>
    <w:rsid w:val="00320F4C"/>
    <w:rsid w:val="003249DD"/>
    <w:rsid w:val="00327C19"/>
    <w:rsid w:val="00330009"/>
    <w:rsid w:val="003300AF"/>
    <w:rsid w:val="00330694"/>
    <w:rsid w:val="00332119"/>
    <w:rsid w:val="003339E7"/>
    <w:rsid w:val="00342CE2"/>
    <w:rsid w:val="00345167"/>
    <w:rsid w:val="00350DC8"/>
    <w:rsid w:val="00352218"/>
    <w:rsid w:val="00365959"/>
    <w:rsid w:val="00377D3B"/>
    <w:rsid w:val="00380000"/>
    <w:rsid w:val="0038031D"/>
    <w:rsid w:val="0039123F"/>
    <w:rsid w:val="0039213B"/>
    <w:rsid w:val="00395B53"/>
    <w:rsid w:val="003A0604"/>
    <w:rsid w:val="003A0F38"/>
    <w:rsid w:val="003B4878"/>
    <w:rsid w:val="003B6EB4"/>
    <w:rsid w:val="003C0127"/>
    <w:rsid w:val="003C096F"/>
    <w:rsid w:val="003C14E0"/>
    <w:rsid w:val="003C59D2"/>
    <w:rsid w:val="003C73AA"/>
    <w:rsid w:val="003C7DBF"/>
    <w:rsid w:val="003D522E"/>
    <w:rsid w:val="003E1AD3"/>
    <w:rsid w:val="003E32D0"/>
    <w:rsid w:val="003F58C3"/>
    <w:rsid w:val="003F5CBF"/>
    <w:rsid w:val="00401187"/>
    <w:rsid w:val="0040653A"/>
    <w:rsid w:val="00411239"/>
    <w:rsid w:val="004120AC"/>
    <w:rsid w:val="00424930"/>
    <w:rsid w:val="00426E78"/>
    <w:rsid w:val="00430FAF"/>
    <w:rsid w:val="00433E34"/>
    <w:rsid w:val="0043661C"/>
    <w:rsid w:val="00441B35"/>
    <w:rsid w:val="00446951"/>
    <w:rsid w:val="00451CA5"/>
    <w:rsid w:val="00456371"/>
    <w:rsid w:val="00457ADE"/>
    <w:rsid w:val="00461F40"/>
    <w:rsid w:val="00462053"/>
    <w:rsid w:val="00462AF8"/>
    <w:rsid w:val="00464712"/>
    <w:rsid w:val="004672B2"/>
    <w:rsid w:val="004673F1"/>
    <w:rsid w:val="004743B6"/>
    <w:rsid w:val="00482DD6"/>
    <w:rsid w:val="0048709C"/>
    <w:rsid w:val="004A7601"/>
    <w:rsid w:val="004B2E2B"/>
    <w:rsid w:val="004B7FED"/>
    <w:rsid w:val="004C0443"/>
    <w:rsid w:val="004C18E4"/>
    <w:rsid w:val="004C5761"/>
    <w:rsid w:val="004C70BE"/>
    <w:rsid w:val="004D3C24"/>
    <w:rsid w:val="004D52CE"/>
    <w:rsid w:val="004D574D"/>
    <w:rsid w:val="004E1BF5"/>
    <w:rsid w:val="004E54C6"/>
    <w:rsid w:val="004E7AFA"/>
    <w:rsid w:val="004F25FF"/>
    <w:rsid w:val="00504FB9"/>
    <w:rsid w:val="00505A73"/>
    <w:rsid w:val="00506589"/>
    <w:rsid w:val="0051167B"/>
    <w:rsid w:val="00511C6A"/>
    <w:rsid w:val="005128FD"/>
    <w:rsid w:val="00513BF8"/>
    <w:rsid w:val="00513EED"/>
    <w:rsid w:val="00514C39"/>
    <w:rsid w:val="00521F25"/>
    <w:rsid w:val="005271C8"/>
    <w:rsid w:val="005303B7"/>
    <w:rsid w:val="00531DFF"/>
    <w:rsid w:val="00532147"/>
    <w:rsid w:val="00534A8E"/>
    <w:rsid w:val="00540DE2"/>
    <w:rsid w:val="00556664"/>
    <w:rsid w:val="00556987"/>
    <w:rsid w:val="00557DC5"/>
    <w:rsid w:val="005602C2"/>
    <w:rsid w:val="00562920"/>
    <w:rsid w:val="005649A7"/>
    <w:rsid w:val="00567C74"/>
    <w:rsid w:val="00573D54"/>
    <w:rsid w:val="00573DCE"/>
    <w:rsid w:val="00581695"/>
    <w:rsid w:val="00582FED"/>
    <w:rsid w:val="0058533E"/>
    <w:rsid w:val="00587607"/>
    <w:rsid w:val="005955AF"/>
    <w:rsid w:val="005A093C"/>
    <w:rsid w:val="005A1BD3"/>
    <w:rsid w:val="005A4253"/>
    <w:rsid w:val="005B263A"/>
    <w:rsid w:val="005B2FB5"/>
    <w:rsid w:val="005C230C"/>
    <w:rsid w:val="005C36F4"/>
    <w:rsid w:val="005C55C1"/>
    <w:rsid w:val="005C783E"/>
    <w:rsid w:val="005D2308"/>
    <w:rsid w:val="005D355B"/>
    <w:rsid w:val="005D5A05"/>
    <w:rsid w:val="005E1340"/>
    <w:rsid w:val="005E1FB5"/>
    <w:rsid w:val="005E38FC"/>
    <w:rsid w:val="005E44BC"/>
    <w:rsid w:val="005E5568"/>
    <w:rsid w:val="00601732"/>
    <w:rsid w:val="00601D95"/>
    <w:rsid w:val="00612364"/>
    <w:rsid w:val="0061420F"/>
    <w:rsid w:val="006149A0"/>
    <w:rsid w:val="00622702"/>
    <w:rsid w:val="00631AEB"/>
    <w:rsid w:val="0063301C"/>
    <w:rsid w:val="006340E6"/>
    <w:rsid w:val="00637921"/>
    <w:rsid w:val="006405B9"/>
    <w:rsid w:val="00641AAA"/>
    <w:rsid w:val="00642605"/>
    <w:rsid w:val="00646934"/>
    <w:rsid w:val="00646D0E"/>
    <w:rsid w:val="00647A52"/>
    <w:rsid w:val="00650741"/>
    <w:rsid w:val="0065105B"/>
    <w:rsid w:val="00657B78"/>
    <w:rsid w:val="00670D2E"/>
    <w:rsid w:val="00673688"/>
    <w:rsid w:val="00683772"/>
    <w:rsid w:val="006844C1"/>
    <w:rsid w:val="00684532"/>
    <w:rsid w:val="0069539B"/>
    <w:rsid w:val="006A2FE4"/>
    <w:rsid w:val="006A5924"/>
    <w:rsid w:val="006B09BC"/>
    <w:rsid w:val="006B0E23"/>
    <w:rsid w:val="006B33D8"/>
    <w:rsid w:val="006B3E0C"/>
    <w:rsid w:val="006C10BC"/>
    <w:rsid w:val="006D0F5E"/>
    <w:rsid w:val="006D71FF"/>
    <w:rsid w:val="006E24CD"/>
    <w:rsid w:val="006E67EA"/>
    <w:rsid w:val="006F1856"/>
    <w:rsid w:val="006F731D"/>
    <w:rsid w:val="00702E7C"/>
    <w:rsid w:val="00704C11"/>
    <w:rsid w:val="0071070B"/>
    <w:rsid w:val="00711254"/>
    <w:rsid w:val="00712287"/>
    <w:rsid w:val="00713B47"/>
    <w:rsid w:val="007147F2"/>
    <w:rsid w:val="0072472E"/>
    <w:rsid w:val="00725CED"/>
    <w:rsid w:val="00730DE7"/>
    <w:rsid w:val="0073266C"/>
    <w:rsid w:val="00732F2A"/>
    <w:rsid w:val="007366B1"/>
    <w:rsid w:val="0074005F"/>
    <w:rsid w:val="00742DFF"/>
    <w:rsid w:val="007456A2"/>
    <w:rsid w:val="00747B19"/>
    <w:rsid w:val="007519A8"/>
    <w:rsid w:val="0075482D"/>
    <w:rsid w:val="007625B3"/>
    <w:rsid w:val="007627F6"/>
    <w:rsid w:val="007652EE"/>
    <w:rsid w:val="00766E16"/>
    <w:rsid w:val="00771817"/>
    <w:rsid w:val="007760E2"/>
    <w:rsid w:val="00777642"/>
    <w:rsid w:val="00781FC8"/>
    <w:rsid w:val="00784FC7"/>
    <w:rsid w:val="00792251"/>
    <w:rsid w:val="007A5279"/>
    <w:rsid w:val="007B249D"/>
    <w:rsid w:val="007B359C"/>
    <w:rsid w:val="007B544D"/>
    <w:rsid w:val="007B7125"/>
    <w:rsid w:val="007C00F7"/>
    <w:rsid w:val="007C1427"/>
    <w:rsid w:val="007C2301"/>
    <w:rsid w:val="007C3B60"/>
    <w:rsid w:val="007C487D"/>
    <w:rsid w:val="007C54E8"/>
    <w:rsid w:val="007D4635"/>
    <w:rsid w:val="007D510E"/>
    <w:rsid w:val="007D694B"/>
    <w:rsid w:val="007E5383"/>
    <w:rsid w:val="007F1EDC"/>
    <w:rsid w:val="007F21EC"/>
    <w:rsid w:val="00806EF7"/>
    <w:rsid w:val="00810080"/>
    <w:rsid w:val="0081225D"/>
    <w:rsid w:val="0081506D"/>
    <w:rsid w:val="00815ABB"/>
    <w:rsid w:val="00822148"/>
    <w:rsid w:val="008229F6"/>
    <w:rsid w:val="00825AC4"/>
    <w:rsid w:val="00825BCD"/>
    <w:rsid w:val="00826BCA"/>
    <w:rsid w:val="00826C57"/>
    <w:rsid w:val="00826EAF"/>
    <w:rsid w:val="00827A52"/>
    <w:rsid w:val="008348C1"/>
    <w:rsid w:val="00835FF0"/>
    <w:rsid w:val="00836724"/>
    <w:rsid w:val="00836DDC"/>
    <w:rsid w:val="0084628D"/>
    <w:rsid w:val="008468B1"/>
    <w:rsid w:val="00847938"/>
    <w:rsid w:val="00853C7A"/>
    <w:rsid w:val="008561C1"/>
    <w:rsid w:val="0086357A"/>
    <w:rsid w:val="00867878"/>
    <w:rsid w:val="00870A8F"/>
    <w:rsid w:val="008726D3"/>
    <w:rsid w:val="008754D5"/>
    <w:rsid w:val="00875906"/>
    <w:rsid w:val="00877F51"/>
    <w:rsid w:val="00880427"/>
    <w:rsid w:val="008832BB"/>
    <w:rsid w:val="00892EFB"/>
    <w:rsid w:val="008A1C92"/>
    <w:rsid w:val="008A1E49"/>
    <w:rsid w:val="008A4502"/>
    <w:rsid w:val="008A47A7"/>
    <w:rsid w:val="008A6BD9"/>
    <w:rsid w:val="008B06F8"/>
    <w:rsid w:val="008B4CD2"/>
    <w:rsid w:val="008C59C7"/>
    <w:rsid w:val="008C5FFD"/>
    <w:rsid w:val="008C7253"/>
    <w:rsid w:val="008D7D0B"/>
    <w:rsid w:val="008E0434"/>
    <w:rsid w:val="008E4839"/>
    <w:rsid w:val="008E66D6"/>
    <w:rsid w:val="008F5EAF"/>
    <w:rsid w:val="00901A33"/>
    <w:rsid w:val="0090389A"/>
    <w:rsid w:val="00905B54"/>
    <w:rsid w:val="00905EFE"/>
    <w:rsid w:val="00914C7B"/>
    <w:rsid w:val="0092278F"/>
    <w:rsid w:val="00923104"/>
    <w:rsid w:val="009255AF"/>
    <w:rsid w:val="009256F4"/>
    <w:rsid w:val="00927914"/>
    <w:rsid w:val="009328D9"/>
    <w:rsid w:val="00933355"/>
    <w:rsid w:val="00933838"/>
    <w:rsid w:val="009338EB"/>
    <w:rsid w:val="009414C7"/>
    <w:rsid w:val="00942837"/>
    <w:rsid w:val="009535E5"/>
    <w:rsid w:val="009555AB"/>
    <w:rsid w:val="00963B36"/>
    <w:rsid w:val="009665F1"/>
    <w:rsid w:val="00971AAC"/>
    <w:rsid w:val="009720DA"/>
    <w:rsid w:val="0097439F"/>
    <w:rsid w:val="00975A15"/>
    <w:rsid w:val="00976A1E"/>
    <w:rsid w:val="00983A84"/>
    <w:rsid w:val="00985941"/>
    <w:rsid w:val="00994FDC"/>
    <w:rsid w:val="009A5153"/>
    <w:rsid w:val="009A7A32"/>
    <w:rsid w:val="009B0A6C"/>
    <w:rsid w:val="009B1BDD"/>
    <w:rsid w:val="009B43D0"/>
    <w:rsid w:val="009B7A95"/>
    <w:rsid w:val="009C1040"/>
    <w:rsid w:val="009E63C1"/>
    <w:rsid w:val="009F16F7"/>
    <w:rsid w:val="009F21C0"/>
    <w:rsid w:val="009F6E22"/>
    <w:rsid w:val="00A03244"/>
    <w:rsid w:val="00A05EEA"/>
    <w:rsid w:val="00A06A7D"/>
    <w:rsid w:val="00A1586C"/>
    <w:rsid w:val="00A1671B"/>
    <w:rsid w:val="00A238CE"/>
    <w:rsid w:val="00A331FE"/>
    <w:rsid w:val="00A352A7"/>
    <w:rsid w:val="00A35C38"/>
    <w:rsid w:val="00A37954"/>
    <w:rsid w:val="00A41C79"/>
    <w:rsid w:val="00A4240E"/>
    <w:rsid w:val="00A4635C"/>
    <w:rsid w:val="00A52870"/>
    <w:rsid w:val="00A61594"/>
    <w:rsid w:val="00A63908"/>
    <w:rsid w:val="00A73F22"/>
    <w:rsid w:val="00A76436"/>
    <w:rsid w:val="00A770DC"/>
    <w:rsid w:val="00A806C6"/>
    <w:rsid w:val="00A83CE8"/>
    <w:rsid w:val="00A87A92"/>
    <w:rsid w:val="00A902DD"/>
    <w:rsid w:val="00AB3643"/>
    <w:rsid w:val="00AB4E32"/>
    <w:rsid w:val="00AB541C"/>
    <w:rsid w:val="00AB56AE"/>
    <w:rsid w:val="00AB6EF2"/>
    <w:rsid w:val="00AB710D"/>
    <w:rsid w:val="00AB740C"/>
    <w:rsid w:val="00AC03DD"/>
    <w:rsid w:val="00AC2525"/>
    <w:rsid w:val="00AC6A5F"/>
    <w:rsid w:val="00AD241F"/>
    <w:rsid w:val="00AE25F5"/>
    <w:rsid w:val="00AE3377"/>
    <w:rsid w:val="00AF2756"/>
    <w:rsid w:val="00AF55EA"/>
    <w:rsid w:val="00B03E69"/>
    <w:rsid w:val="00B06F35"/>
    <w:rsid w:val="00B10A17"/>
    <w:rsid w:val="00B119DE"/>
    <w:rsid w:val="00B13B71"/>
    <w:rsid w:val="00B171D4"/>
    <w:rsid w:val="00B22985"/>
    <w:rsid w:val="00B22DEB"/>
    <w:rsid w:val="00B23B93"/>
    <w:rsid w:val="00B2652E"/>
    <w:rsid w:val="00B31549"/>
    <w:rsid w:val="00B42E79"/>
    <w:rsid w:val="00B4421C"/>
    <w:rsid w:val="00B44A4E"/>
    <w:rsid w:val="00B51D21"/>
    <w:rsid w:val="00B611D4"/>
    <w:rsid w:val="00B735B4"/>
    <w:rsid w:val="00B7667A"/>
    <w:rsid w:val="00B77122"/>
    <w:rsid w:val="00B8353E"/>
    <w:rsid w:val="00B85241"/>
    <w:rsid w:val="00B8744C"/>
    <w:rsid w:val="00B87920"/>
    <w:rsid w:val="00B91AF2"/>
    <w:rsid w:val="00B93543"/>
    <w:rsid w:val="00B94C22"/>
    <w:rsid w:val="00BA0FBB"/>
    <w:rsid w:val="00BB2154"/>
    <w:rsid w:val="00BB7896"/>
    <w:rsid w:val="00BC07F4"/>
    <w:rsid w:val="00BC363B"/>
    <w:rsid w:val="00BD2A87"/>
    <w:rsid w:val="00BD69EA"/>
    <w:rsid w:val="00BD73EA"/>
    <w:rsid w:val="00BE0743"/>
    <w:rsid w:val="00BE1B19"/>
    <w:rsid w:val="00BE1E61"/>
    <w:rsid w:val="00BE1FF6"/>
    <w:rsid w:val="00BE3BB2"/>
    <w:rsid w:val="00BE639F"/>
    <w:rsid w:val="00BE680D"/>
    <w:rsid w:val="00BF19DB"/>
    <w:rsid w:val="00BF22EA"/>
    <w:rsid w:val="00BF23AB"/>
    <w:rsid w:val="00BF74B4"/>
    <w:rsid w:val="00C04D13"/>
    <w:rsid w:val="00C070BA"/>
    <w:rsid w:val="00C105C2"/>
    <w:rsid w:val="00C11902"/>
    <w:rsid w:val="00C222C5"/>
    <w:rsid w:val="00C226EB"/>
    <w:rsid w:val="00C272FA"/>
    <w:rsid w:val="00C307DE"/>
    <w:rsid w:val="00C45AE9"/>
    <w:rsid w:val="00C50B05"/>
    <w:rsid w:val="00C541E7"/>
    <w:rsid w:val="00C61A91"/>
    <w:rsid w:val="00C66EA0"/>
    <w:rsid w:val="00C701F8"/>
    <w:rsid w:val="00C741A1"/>
    <w:rsid w:val="00C74D0E"/>
    <w:rsid w:val="00C754C3"/>
    <w:rsid w:val="00C81C8C"/>
    <w:rsid w:val="00C82D4F"/>
    <w:rsid w:val="00C839D7"/>
    <w:rsid w:val="00C874EB"/>
    <w:rsid w:val="00C92414"/>
    <w:rsid w:val="00C92F3D"/>
    <w:rsid w:val="00C94A71"/>
    <w:rsid w:val="00C97A4F"/>
    <w:rsid w:val="00CA13E8"/>
    <w:rsid w:val="00CA160D"/>
    <w:rsid w:val="00CA5D64"/>
    <w:rsid w:val="00CA6F48"/>
    <w:rsid w:val="00CB2BA2"/>
    <w:rsid w:val="00CC044D"/>
    <w:rsid w:val="00CE3A70"/>
    <w:rsid w:val="00CF11B4"/>
    <w:rsid w:val="00CF14C2"/>
    <w:rsid w:val="00CF2A12"/>
    <w:rsid w:val="00CF2FC6"/>
    <w:rsid w:val="00CF318A"/>
    <w:rsid w:val="00CF37D8"/>
    <w:rsid w:val="00CF3C9D"/>
    <w:rsid w:val="00CF4BC7"/>
    <w:rsid w:val="00CF5AB5"/>
    <w:rsid w:val="00CF70A2"/>
    <w:rsid w:val="00D015B9"/>
    <w:rsid w:val="00D0452E"/>
    <w:rsid w:val="00D074DB"/>
    <w:rsid w:val="00D1068C"/>
    <w:rsid w:val="00D12213"/>
    <w:rsid w:val="00D21026"/>
    <w:rsid w:val="00D24A52"/>
    <w:rsid w:val="00D25BF4"/>
    <w:rsid w:val="00D27215"/>
    <w:rsid w:val="00D33000"/>
    <w:rsid w:val="00D339DA"/>
    <w:rsid w:val="00D35094"/>
    <w:rsid w:val="00D41A99"/>
    <w:rsid w:val="00D5049E"/>
    <w:rsid w:val="00D5183D"/>
    <w:rsid w:val="00D61D61"/>
    <w:rsid w:val="00D65478"/>
    <w:rsid w:val="00D654E0"/>
    <w:rsid w:val="00D6793E"/>
    <w:rsid w:val="00D70E17"/>
    <w:rsid w:val="00D71386"/>
    <w:rsid w:val="00D76AC9"/>
    <w:rsid w:val="00D80AD6"/>
    <w:rsid w:val="00D819D1"/>
    <w:rsid w:val="00D84DBB"/>
    <w:rsid w:val="00D8795B"/>
    <w:rsid w:val="00DB15A9"/>
    <w:rsid w:val="00DB2F7B"/>
    <w:rsid w:val="00DB4F19"/>
    <w:rsid w:val="00DB77FB"/>
    <w:rsid w:val="00DB7BA7"/>
    <w:rsid w:val="00DC1B4B"/>
    <w:rsid w:val="00DC2255"/>
    <w:rsid w:val="00DC4F00"/>
    <w:rsid w:val="00DD6B8C"/>
    <w:rsid w:val="00DE0172"/>
    <w:rsid w:val="00DE2E3B"/>
    <w:rsid w:val="00DF144B"/>
    <w:rsid w:val="00DF20D9"/>
    <w:rsid w:val="00DF36D2"/>
    <w:rsid w:val="00DF3F55"/>
    <w:rsid w:val="00DF4960"/>
    <w:rsid w:val="00DF7AE6"/>
    <w:rsid w:val="00E07478"/>
    <w:rsid w:val="00E107CA"/>
    <w:rsid w:val="00E131A9"/>
    <w:rsid w:val="00E17DBD"/>
    <w:rsid w:val="00E25241"/>
    <w:rsid w:val="00E32F6A"/>
    <w:rsid w:val="00E355EC"/>
    <w:rsid w:val="00E37ABC"/>
    <w:rsid w:val="00E43B5C"/>
    <w:rsid w:val="00E43D3B"/>
    <w:rsid w:val="00E44890"/>
    <w:rsid w:val="00E4514D"/>
    <w:rsid w:val="00E51C2E"/>
    <w:rsid w:val="00E5360D"/>
    <w:rsid w:val="00E54AD9"/>
    <w:rsid w:val="00E573A8"/>
    <w:rsid w:val="00E62F5E"/>
    <w:rsid w:val="00E6547C"/>
    <w:rsid w:val="00E71DC9"/>
    <w:rsid w:val="00E74DF0"/>
    <w:rsid w:val="00E75C99"/>
    <w:rsid w:val="00E80072"/>
    <w:rsid w:val="00E80D0C"/>
    <w:rsid w:val="00E83A9B"/>
    <w:rsid w:val="00E94ED9"/>
    <w:rsid w:val="00E96E02"/>
    <w:rsid w:val="00EB038C"/>
    <w:rsid w:val="00EB2329"/>
    <w:rsid w:val="00EB42E1"/>
    <w:rsid w:val="00EB48EE"/>
    <w:rsid w:val="00EB79BF"/>
    <w:rsid w:val="00ED2D7F"/>
    <w:rsid w:val="00EE10B0"/>
    <w:rsid w:val="00EE1A0B"/>
    <w:rsid w:val="00EE3EF4"/>
    <w:rsid w:val="00EE757F"/>
    <w:rsid w:val="00EE7A67"/>
    <w:rsid w:val="00EF21B6"/>
    <w:rsid w:val="00EF66C4"/>
    <w:rsid w:val="00EF7471"/>
    <w:rsid w:val="00F0447A"/>
    <w:rsid w:val="00F10443"/>
    <w:rsid w:val="00F21654"/>
    <w:rsid w:val="00F21885"/>
    <w:rsid w:val="00F23C6F"/>
    <w:rsid w:val="00F41E34"/>
    <w:rsid w:val="00F4566B"/>
    <w:rsid w:val="00F55403"/>
    <w:rsid w:val="00F56100"/>
    <w:rsid w:val="00F56FB5"/>
    <w:rsid w:val="00F607C9"/>
    <w:rsid w:val="00F60CFA"/>
    <w:rsid w:val="00F64BC4"/>
    <w:rsid w:val="00F667D5"/>
    <w:rsid w:val="00F72911"/>
    <w:rsid w:val="00F75EFA"/>
    <w:rsid w:val="00F77D45"/>
    <w:rsid w:val="00F82F54"/>
    <w:rsid w:val="00F92356"/>
    <w:rsid w:val="00F9376D"/>
    <w:rsid w:val="00F94986"/>
    <w:rsid w:val="00FA030E"/>
    <w:rsid w:val="00FA2D23"/>
    <w:rsid w:val="00FA3F7A"/>
    <w:rsid w:val="00FC1358"/>
    <w:rsid w:val="00FC33EF"/>
    <w:rsid w:val="00FC7427"/>
    <w:rsid w:val="00FC7656"/>
    <w:rsid w:val="00FC7A5A"/>
    <w:rsid w:val="00FD5F61"/>
    <w:rsid w:val="00FE2F34"/>
    <w:rsid w:val="00FE4D57"/>
    <w:rsid w:val="00FE7AC0"/>
    <w:rsid w:val="00FF3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BD970DD3-7FC1-45E6-B092-AACBC4323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43B6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2B0D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qFormat/>
    <w:rsid w:val="00F72911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521F25"/>
    <w:rPr>
      <w:color w:val="605E5C"/>
      <w:shd w:val="clear" w:color="auto" w:fill="E1DFDD"/>
    </w:rPr>
  </w:style>
  <w:style w:type="paragraph" w:styleId="a5">
    <w:name w:val="Body Text"/>
    <w:basedOn w:val="a"/>
    <w:link w:val="a6"/>
    <w:rsid w:val="00AC03DD"/>
    <w:pPr>
      <w:suppressAutoHyphens/>
      <w:spacing w:after="140" w:line="276" w:lineRule="auto"/>
    </w:pPr>
    <w:rPr>
      <w:lang w:eastAsia="zh-CN"/>
    </w:rPr>
  </w:style>
  <w:style w:type="character" w:customStyle="1" w:styleId="a6">
    <w:name w:val="Основной текст Знак"/>
    <w:basedOn w:val="a0"/>
    <w:link w:val="a5"/>
    <w:rsid w:val="00AC03DD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94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4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1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0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70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6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98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ssroom.google.com/c/ODEwNjQzMDkwNTA4?cjc=ygg3m777" TargetMode="External"/><Relationship Id="rId13" Type="http://schemas.openxmlformats.org/officeDocument/2006/relationships/hyperlink" Target="https://us05web.zoom.us/j/82286105344?pwd=SsPVazCzh59nU9oGxxhTBSUUKhVytj.1" TargetMode="External"/><Relationship Id="rId18" Type="http://schemas.openxmlformats.org/officeDocument/2006/relationships/hyperlink" Target="https://us05web.zoom.us/j/7199640543?pwd=Dfo2dEg4lA75iAwwrrN8RZZn5PigtM.1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classroom.google.com/c/NjE2MjY5MjA1Mzg3?cjc=vri54ws" TargetMode="External"/><Relationship Id="rId7" Type="http://schemas.openxmlformats.org/officeDocument/2006/relationships/hyperlink" Target="mailto:grajandrej2@gmail.com" TargetMode="External"/><Relationship Id="rId12" Type="http://schemas.openxmlformats.org/officeDocument/2006/relationships/hyperlink" Target="https://classroom.google.com/c/NzgwODQ3NzU5ODM3?cjc=zwev6eqj" TargetMode="External"/><Relationship Id="rId17" Type="http://schemas.openxmlformats.org/officeDocument/2006/relationships/hyperlink" Target="mailto:i.n.grishina.z@gmail.com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us04web.zoom.us/j/78901636815?pwd=pscgy97DUCG1af7AbLH0AME9vynjuG.1" TargetMode="External"/><Relationship Id="rId20" Type="http://schemas.openxmlformats.org/officeDocument/2006/relationships/hyperlink" Target="enterbrake@gmail.com" TargetMode="External"/><Relationship Id="rId1" Type="http://schemas.openxmlformats.org/officeDocument/2006/relationships/styles" Target="styles.xml"/><Relationship Id="rId6" Type="http://schemas.openxmlformats.org/officeDocument/2006/relationships/hyperlink" Target="https://us05web.zoom.us/j/82286105344?pwd=SsPVazCzh59nU9oGxxhTBSUUKhVytj.1" TargetMode="External"/><Relationship Id="rId11" Type="http://schemas.openxmlformats.org/officeDocument/2006/relationships/hyperlink" Target="enterbrake@gmail.com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classroom.google.com/c/ODI4Mzc3Njk2NjMz?cjc=rvwptewm" TargetMode="External"/><Relationship Id="rId15" Type="http://schemas.openxmlformats.org/officeDocument/2006/relationships/hyperlink" Target="https://classroom.google.com/c/ODEwNjQyNzE0MzY5?cjc=6hse4ewl" TargetMode="External"/><Relationship Id="rId23" Type="http://schemas.openxmlformats.org/officeDocument/2006/relationships/hyperlink" Target="https://classroom.google.com/c/ODI4NTE3ODgxNzA4?cjc=vntqduub" TargetMode="External"/><Relationship Id="rId10" Type="http://schemas.openxmlformats.org/officeDocument/2006/relationships/hyperlink" Target="https://meet.google.com/rdp-rtvp-jzd" TargetMode="External"/><Relationship Id="rId19" Type="http://schemas.openxmlformats.org/officeDocument/2006/relationships/hyperlink" Target="https://meet.google.com/rdp-rtvp-jzd" TargetMode="External"/><Relationship Id="rId4" Type="http://schemas.openxmlformats.org/officeDocument/2006/relationships/hyperlink" Target="https://us05web.zoom.us/j/6030660645?pwd=K2RZL0ZpK0VicFBxNUhraG0wTTE1QT09" TargetMode="External"/><Relationship Id="rId9" Type="http://schemas.openxmlformats.org/officeDocument/2006/relationships/hyperlink" Target="https://us05web.zoom.us/j/7199640543?pwd=Dfo2dEg4lA75iAwwrrN8RZZn5PigtM.1" TargetMode="External"/><Relationship Id="rId14" Type="http://schemas.openxmlformats.org/officeDocument/2006/relationships/hyperlink" Target="mailto:grajandrej2@gmail.com" TargetMode="External"/><Relationship Id="rId22" Type="http://schemas.openxmlformats.org/officeDocument/2006/relationships/hyperlink" Target="https://us05web.zoom.us/j/9559507978?pwd=QU9wOStWU05DYWV1OC9GcWovWGlsQT09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9</TotalTime>
  <Pages>3</Pages>
  <Words>655</Words>
  <Characters>3738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авчальний предмет</vt:lpstr>
    </vt:vector>
  </TitlesOfParts>
  <Company>RePack by SPecialiST</Company>
  <LinksUpToDate>false</LinksUpToDate>
  <CharactersWithSpaces>4385</CharactersWithSpaces>
  <SharedDoc>false</SharedDoc>
  <HLinks>
    <vt:vector size="48" baseType="variant">
      <vt:variant>
        <vt:i4>4718627</vt:i4>
      </vt:variant>
      <vt:variant>
        <vt:i4>21</vt:i4>
      </vt:variant>
      <vt:variant>
        <vt:i4>0</vt:i4>
      </vt:variant>
      <vt:variant>
        <vt:i4>5</vt:i4>
      </vt:variant>
      <vt:variant>
        <vt:lpwstr>mailto:kondratevai739@gmail.com</vt:lpwstr>
      </vt:variant>
      <vt:variant>
        <vt:lpwstr/>
      </vt:variant>
      <vt:variant>
        <vt:i4>1900587</vt:i4>
      </vt:variant>
      <vt:variant>
        <vt:i4>18</vt:i4>
      </vt:variant>
      <vt:variant>
        <vt:i4>0</vt:i4>
      </vt:variant>
      <vt:variant>
        <vt:i4>5</vt:i4>
      </vt:variant>
      <vt:variant>
        <vt:lpwstr>mailto:elizevaira@gmail.com</vt:lpwstr>
      </vt:variant>
      <vt:variant>
        <vt:lpwstr/>
      </vt:variant>
      <vt:variant>
        <vt:i4>1900587</vt:i4>
      </vt:variant>
      <vt:variant>
        <vt:i4>15</vt:i4>
      </vt:variant>
      <vt:variant>
        <vt:i4>0</vt:i4>
      </vt:variant>
      <vt:variant>
        <vt:i4>5</vt:i4>
      </vt:variant>
      <vt:variant>
        <vt:lpwstr>mailto:elizevaira@gmail.com</vt:lpwstr>
      </vt:variant>
      <vt:variant>
        <vt:lpwstr/>
      </vt:variant>
      <vt:variant>
        <vt:i4>2490376</vt:i4>
      </vt:variant>
      <vt:variant>
        <vt:i4>12</vt:i4>
      </vt:variant>
      <vt:variant>
        <vt:i4>0</vt:i4>
      </vt:variant>
      <vt:variant>
        <vt:i4>5</vt:i4>
      </vt:variant>
      <vt:variant>
        <vt:lpwstr>mailto:Svetlanaskorpio57@gmail.com</vt:lpwstr>
      </vt:variant>
      <vt:variant>
        <vt:lpwstr/>
      </vt:variant>
      <vt:variant>
        <vt:i4>2228240</vt:i4>
      </vt:variant>
      <vt:variant>
        <vt:i4>9</vt:i4>
      </vt:variant>
      <vt:variant>
        <vt:i4>0</vt:i4>
      </vt:variant>
      <vt:variant>
        <vt:i4>5</vt:i4>
      </vt:variant>
      <vt:variant>
        <vt:lpwstr>mailto:vinnikelena14@gmail.com</vt:lpwstr>
      </vt:variant>
      <vt:variant>
        <vt:lpwstr/>
      </vt:variant>
      <vt:variant>
        <vt:i4>2228240</vt:i4>
      </vt:variant>
      <vt:variant>
        <vt:i4>6</vt:i4>
      </vt:variant>
      <vt:variant>
        <vt:i4>0</vt:i4>
      </vt:variant>
      <vt:variant>
        <vt:i4>5</vt:i4>
      </vt:variant>
      <vt:variant>
        <vt:lpwstr>mailto:vinnikelena14@gmail.com</vt:lpwstr>
      </vt:variant>
      <vt:variant>
        <vt:lpwstr/>
      </vt:variant>
      <vt:variant>
        <vt:i4>2228240</vt:i4>
      </vt:variant>
      <vt:variant>
        <vt:i4>3</vt:i4>
      </vt:variant>
      <vt:variant>
        <vt:i4>0</vt:i4>
      </vt:variant>
      <vt:variant>
        <vt:i4>5</vt:i4>
      </vt:variant>
      <vt:variant>
        <vt:lpwstr>mailto:vinnikelena14@gmail.com</vt:lpwstr>
      </vt:variant>
      <vt:variant>
        <vt:lpwstr/>
      </vt:variant>
      <vt:variant>
        <vt:i4>4718627</vt:i4>
      </vt:variant>
      <vt:variant>
        <vt:i4>0</vt:i4>
      </vt:variant>
      <vt:variant>
        <vt:i4>0</vt:i4>
      </vt:variant>
      <vt:variant>
        <vt:i4>5</vt:i4>
      </vt:variant>
      <vt:variant>
        <vt:lpwstr>mailto:kondratevai739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вчальний предмет</dc:title>
  <dc:creator>Admin</dc:creator>
  <cp:lastModifiedBy>Ольга Павловна</cp:lastModifiedBy>
  <cp:revision>84</cp:revision>
  <cp:lastPrinted>2020-10-19T08:57:00Z</cp:lastPrinted>
  <dcterms:created xsi:type="dcterms:W3CDTF">2020-10-19T17:05:00Z</dcterms:created>
  <dcterms:modified xsi:type="dcterms:W3CDTF">2026-01-07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d436d7862599602fcd6cd0b2631341d8fa857ada0fc891d2a09d3fad51fffa</vt:lpwstr>
  </property>
</Properties>
</file>